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0D26A" w14:textId="46FF976A" w:rsidR="002C2C5F" w:rsidRDefault="002C2C5F" w:rsidP="00581865">
      <w:pPr>
        <w:pStyle w:val="NormalWeb"/>
        <w:jc w:val="center"/>
        <w:rPr>
          <w:sz w:val="28"/>
          <w:szCs w:val="28"/>
          <w:lang w:val="tr-TR"/>
        </w:rPr>
      </w:pPr>
      <w:r w:rsidRPr="007B2FE6">
        <w:rPr>
          <w:rFonts w:ascii="Times" w:hAnsi="Times"/>
          <w:color w:val="4F81BD" w:themeColor="accent1"/>
          <w:sz w:val="27"/>
          <w:szCs w:val="27"/>
          <w14:textOutline w14:w="0" w14:cap="flat" w14:cmpd="sng" w14:algn="ctr">
            <w14:noFill/>
            <w14:prstDash w14:val="solid"/>
            <w14:round/>
          </w14:textOutline>
        </w:rPr>
        <w:t>CYRM-</w:t>
      </w:r>
      <w:r w:rsidR="00602C5F">
        <w:rPr>
          <w:rFonts w:ascii="Times" w:hAnsi="Times"/>
          <w:color w:val="4F81BD" w:themeColor="accent1"/>
          <w:sz w:val="27"/>
          <w:szCs w:val="27"/>
          <w14:textOutline w14:w="0" w14:cap="flat" w14:cmpd="sng" w14:algn="ctr">
            <w14:noFill/>
            <w14:prstDash w14:val="solid"/>
            <w14:round/>
          </w14:textOutline>
        </w:rPr>
        <w:t>R</w:t>
      </w:r>
      <w:r w:rsidRPr="007B2FE6">
        <w:rPr>
          <w:rFonts w:ascii="Times" w:hAnsi="Times"/>
          <w:color w:val="4F81BD" w:themeColor="accent1"/>
          <w:sz w:val="27"/>
          <w:szCs w:val="27"/>
          <w14:textOutline w14:w="0" w14:cap="flat" w14:cmpd="sng" w14:algn="ctr">
            <w14:noFill/>
            <w14:prstDash w14:val="solid"/>
            <w14:round/>
          </w14:textOutline>
        </w:rPr>
        <w:t xml:space="preserve"> (youth version) – </w:t>
      </w:r>
      <w:r>
        <w:rPr>
          <w:rFonts w:ascii="Times" w:hAnsi="Times"/>
          <w:color w:val="4F81BD" w:themeColor="accent1"/>
          <w:sz w:val="27"/>
          <w:szCs w:val="27"/>
          <w14:textOutline w14:w="0" w14:cap="flat" w14:cmpd="sng" w14:algn="ctr">
            <w14:noFill/>
            <w14:prstDash w14:val="solid"/>
            <w14:round/>
          </w14:textOutline>
        </w:rPr>
        <w:t>Turkish</w:t>
      </w:r>
      <w:r w:rsidRPr="007B2FE6">
        <w:rPr>
          <w:rFonts w:ascii="Times" w:hAnsi="Times"/>
          <w:color w:val="4F81BD" w:themeColor="accent1"/>
          <w:sz w:val="27"/>
          <w:szCs w:val="27"/>
          <w14:textOutline w14:w="0" w14:cap="flat" w14:cmpd="sng" w14:algn="ctr">
            <w14:noFill/>
            <w14:prstDash w14:val="solid"/>
            <w14:round/>
          </w14:textOutline>
        </w:rPr>
        <w:t xml:space="preserve"> translation</w:t>
      </w:r>
    </w:p>
    <w:p w14:paraId="4985E67C" w14:textId="77777777" w:rsidR="002C2C5F" w:rsidRDefault="002C2C5F" w:rsidP="002C2C5F">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30E80248" w14:textId="5714D5F1" w:rsidR="002C2C5F" w:rsidRDefault="002C2C5F" w:rsidP="002C2C5F">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643226" w:rsidRPr="00643226">
        <w:rPr>
          <w:rFonts w:ascii="Times" w:hAnsi="Times"/>
          <w:color w:val="000000"/>
          <w:sz w:val="27"/>
          <w:szCs w:val="27"/>
        </w:rPr>
        <w:t xml:space="preserve">Yasemin </w:t>
      </w:r>
      <w:proofErr w:type="spellStart"/>
      <w:r w:rsidR="00643226" w:rsidRPr="00643226">
        <w:rPr>
          <w:rFonts w:ascii="Times" w:hAnsi="Times"/>
          <w:color w:val="000000"/>
          <w:sz w:val="27"/>
          <w:szCs w:val="27"/>
        </w:rPr>
        <w:t>Kahya</w:t>
      </w:r>
      <w:proofErr w:type="spellEnd"/>
      <w:r w:rsidR="00643226" w:rsidRPr="00643226">
        <w:rPr>
          <w:rFonts w:ascii="Times" w:hAnsi="Times"/>
          <w:color w:val="000000"/>
          <w:sz w:val="27"/>
          <w:szCs w:val="27"/>
        </w:rPr>
        <w:t xml:space="preserve">, Social Sciences University of Ankara &amp; </w:t>
      </w:r>
      <w:proofErr w:type="spellStart"/>
      <w:r w:rsidR="00643226" w:rsidRPr="00643226">
        <w:rPr>
          <w:rFonts w:ascii="Times" w:hAnsi="Times"/>
          <w:color w:val="000000"/>
          <w:sz w:val="27"/>
          <w:szCs w:val="27"/>
        </w:rPr>
        <w:t>Koret</w:t>
      </w:r>
      <w:proofErr w:type="spellEnd"/>
      <w:r w:rsidR="00643226" w:rsidRPr="00643226">
        <w:rPr>
          <w:rFonts w:ascii="Times" w:hAnsi="Times"/>
          <w:color w:val="000000"/>
          <w:sz w:val="27"/>
          <w:szCs w:val="27"/>
        </w:rPr>
        <w:t xml:space="preserve"> </w:t>
      </w:r>
      <w:proofErr w:type="spellStart"/>
      <w:r w:rsidR="00643226" w:rsidRPr="00643226">
        <w:rPr>
          <w:rFonts w:ascii="Times" w:hAnsi="Times"/>
          <w:color w:val="000000"/>
          <w:sz w:val="27"/>
          <w:szCs w:val="27"/>
        </w:rPr>
        <w:t>Munguldar</w:t>
      </w:r>
      <w:proofErr w:type="spellEnd"/>
      <w:r w:rsidR="00643226" w:rsidRPr="00643226">
        <w:rPr>
          <w:rFonts w:ascii="Times" w:hAnsi="Times"/>
          <w:color w:val="000000"/>
          <w:sz w:val="27"/>
          <w:szCs w:val="27"/>
        </w:rPr>
        <w:t>, The New School for Social Research</w:t>
      </w:r>
    </w:p>
    <w:p w14:paraId="4FAC58D3" w14:textId="6C92FBCB" w:rsidR="002C2C5F" w:rsidRDefault="002C2C5F" w:rsidP="002C2C5F">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DD52CE">
        <w:rPr>
          <w:rFonts w:ascii="Times" w:hAnsi="Times"/>
          <w:color w:val="000000"/>
          <w:sz w:val="27"/>
          <w:szCs w:val="27"/>
        </w:rPr>
        <w:t>[unknown]</w:t>
      </w:r>
    </w:p>
    <w:p w14:paraId="21D87A3C" w14:textId="51294D76" w:rsidR="002C2C5F" w:rsidRPr="007B2FE6" w:rsidRDefault="002C2C5F" w:rsidP="002C2C5F">
      <w:pPr>
        <w:pStyle w:val="NormalWeb"/>
        <w:rPr>
          <w:rFonts w:ascii="Times" w:hAnsi="Times"/>
          <w:b/>
          <w:color w:val="000000"/>
          <w:sz w:val="27"/>
          <w:szCs w:val="27"/>
        </w:rPr>
      </w:pPr>
      <w:r w:rsidRPr="007B2FE6">
        <w:rPr>
          <w:rFonts w:ascii="Times" w:hAnsi="Times"/>
          <w:b/>
          <w:color w:val="000000"/>
          <w:sz w:val="27"/>
          <w:szCs w:val="27"/>
        </w:rPr>
        <w:t>Papers involving the measure:</w:t>
      </w:r>
      <w:r w:rsidR="00E71563">
        <w:rPr>
          <w:rFonts w:ascii="Times" w:hAnsi="Times"/>
          <w:b/>
          <w:color w:val="000000"/>
          <w:sz w:val="27"/>
          <w:szCs w:val="27"/>
        </w:rPr>
        <w:t xml:space="preserve"> </w:t>
      </w:r>
      <w:r w:rsidR="00643226">
        <w:rPr>
          <w:rFonts w:ascii="Times" w:hAnsi="Times"/>
          <w:color w:val="000000"/>
          <w:sz w:val="27"/>
          <w:szCs w:val="27"/>
        </w:rPr>
        <w:t>[unknown]</w:t>
      </w:r>
    </w:p>
    <w:p w14:paraId="08D612A3" w14:textId="77777777" w:rsidR="002C2C5F" w:rsidRPr="007B2FE6" w:rsidRDefault="002C2C5F" w:rsidP="002C2C5F">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02F30ECA" w14:textId="77777777" w:rsidR="00643226" w:rsidRDefault="00643226">
      <w:pPr>
        <w:rPr>
          <w:b/>
        </w:rPr>
      </w:pPr>
      <w:r>
        <w:rPr>
          <w:b/>
        </w:rPr>
        <w:br w:type="page"/>
      </w:r>
    </w:p>
    <w:p w14:paraId="43519236" w14:textId="418B1CCC" w:rsidR="00643226" w:rsidRPr="00632B0B" w:rsidRDefault="00643226" w:rsidP="00643226">
      <w:pPr>
        <w:jc w:val="center"/>
        <w:rPr>
          <w:b/>
        </w:rPr>
      </w:pPr>
      <w:proofErr w:type="spellStart"/>
      <w:r>
        <w:rPr>
          <w:b/>
        </w:rPr>
        <w:lastRenderedPageBreak/>
        <w:t>Çocuk</w:t>
      </w:r>
      <w:proofErr w:type="spellEnd"/>
      <w:r>
        <w:rPr>
          <w:b/>
        </w:rPr>
        <w:t xml:space="preserve"> </w:t>
      </w:r>
      <w:proofErr w:type="spellStart"/>
      <w:r>
        <w:rPr>
          <w:b/>
        </w:rPr>
        <w:t>ve</w:t>
      </w:r>
      <w:proofErr w:type="spellEnd"/>
      <w:r>
        <w:rPr>
          <w:b/>
        </w:rPr>
        <w:t xml:space="preserve"> </w:t>
      </w:r>
      <w:proofErr w:type="spellStart"/>
      <w:r>
        <w:rPr>
          <w:b/>
        </w:rPr>
        <w:t>Ergende</w:t>
      </w:r>
      <w:proofErr w:type="spellEnd"/>
      <w:r>
        <w:rPr>
          <w:b/>
        </w:rPr>
        <w:t xml:space="preserve"> </w:t>
      </w:r>
      <w:proofErr w:type="spellStart"/>
      <w:r w:rsidRPr="00632B0B">
        <w:rPr>
          <w:b/>
        </w:rPr>
        <w:t>Dayanıklılık-Ergen</w:t>
      </w:r>
      <w:proofErr w:type="spellEnd"/>
      <w:r w:rsidRPr="00632B0B">
        <w:rPr>
          <w:b/>
        </w:rPr>
        <w:t xml:space="preserve"> </w:t>
      </w:r>
      <w:proofErr w:type="spellStart"/>
      <w:r w:rsidRPr="00632B0B">
        <w:rPr>
          <w:b/>
        </w:rPr>
        <w:t>Versiyonu</w:t>
      </w:r>
      <w:proofErr w:type="spellEnd"/>
    </w:p>
    <w:p w14:paraId="2B6301C0" w14:textId="77777777" w:rsidR="00643226" w:rsidRDefault="00643226" w:rsidP="00643226">
      <w:pPr>
        <w:jc w:val="center"/>
      </w:pPr>
      <w:proofErr w:type="spellStart"/>
      <w:r>
        <w:t>Aşağıdaki</w:t>
      </w:r>
      <w:proofErr w:type="spellEnd"/>
      <w:r>
        <w:t xml:space="preserve"> </w:t>
      </w:r>
      <w:proofErr w:type="spellStart"/>
      <w:r>
        <w:t>ifadeler</w:t>
      </w:r>
      <w:proofErr w:type="spellEnd"/>
      <w:r>
        <w:t xml:space="preserve"> </w:t>
      </w:r>
      <w:proofErr w:type="spellStart"/>
      <w:r>
        <w:t>sizi</w:t>
      </w:r>
      <w:proofErr w:type="spellEnd"/>
      <w:r>
        <w:t xml:space="preserve"> ne </w:t>
      </w:r>
      <w:proofErr w:type="spellStart"/>
      <w:r>
        <w:t>derecede</w:t>
      </w:r>
      <w:proofErr w:type="spellEnd"/>
      <w:r>
        <w:t xml:space="preserve"> </w:t>
      </w:r>
      <w:proofErr w:type="spellStart"/>
      <w:r>
        <w:t>tanımlıyor</w:t>
      </w:r>
      <w:proofErr w:type="spellEnd"/>
      <w:r>
        <w:t xml:space="preserve">? Her </w:t>
      </w:r>
      <w:proofErr w:type="spellStart"/>
      <w:r>
        <w:t>bir</w:t>
      </w:r>
      <w:proofErr w:type="spellEnd"/>
      <w:r>
        <w:t xml:space="preserve"> </w:t>
      </w:r>
      <w:proofErr w:type="spellStart"/>
      <w:r>
        <w:t>ifade</w:t>
      </w:r>
      <w:proofErr w:type="spellEnd"/>
      <w:r>
        <w:t xml:space="preserve"> </w:t>
      </w:r>
      <w:proofErr w:type="spellStart"/>
      <w:r>
        <w:t>için</w:t>
      </w:r>
      <w:proofErr w:type="spellEnd"/>
      <w:r>
        <w:t xml:space="preserve"> </w:t>
      </w:r>
      <w:proofErr w:type="spellStart"/>
      <w:r>
        <w:t>uygun</w:t>
      </w:r>
      <w:proofErr w:type="spellEnd"/>
      <w:r>
        <w:t xml:space="preserve"> </w:t>
      </w:r>
      <w:proofErr w:type="spellStart"/>
      <w:r>
        <w:t>olan</w:t>
      </w:r>
      <w:proofErr w:type="spellEnd"/>
      <w:r>
        <w:t xml:space="preserve"> </w:t>
      </w:r>
      <w:proofErr w:type="spellStart"/>
      <w:r>
        <w:t>seçeneği</w:t>
      </w:r>
      <w:proofErr w:type="spellEnd"/>
      <w:r>
        <w:t xml:space="preserve"> </w:t>
      </w:r>
      <w:proofErr w:type="spellStart"/>
      <w:r>
        <w:t>işaretleyiniz</w:t>
      </w:r>
      <w:proofErr w:type="spellEnd"/>
      <w:r>
        <w:t>.</w:t>
      </w:r>
      <w:bookmarkStart w:id="0" w:name="_GoBack"/>
      <w:bookmarkEnd w:id="0"/>
    </w:p>
    <w:p w14:paraId="132C24C4" w14:textId="39CA0096" w:rsidR="008F1BA7" w:rsidRDefault="008F1BA7" w:rsidP="00643226">
      <w:pPr>
        <w:jc w:val="center"/>
        <w:rPr>
          <w:rFonts w:ascii="Times New Roman" w:hAnsi="Times New Roman"/>
          <w:lang w:val="tr-TR"/>
        </w:rPr>
      </w:pPr>
    </w:p>
    <w:tbl>
      <w:tblPr>
        <w:tblStyle w:val="TableGrid"/>
        <w:tblW w:w="9918" w:type="dxa"/>
        <w:jc w:val="center"/>
        <w:tblLayout w:type="fixed"/>
        <w:tblLook w:val="04A0" w:firstRow="1" w:lastRow="0" w:firstColumn="1" w:lastColumn="0" w:noHBand="0" w:noVBand="1"/>
      </w:tblPr>
      <w:tblGrid>
        <w:gridCol w:w="5397"/>
        <w:gridCol w:w="904"/>
        <w:gridCol w:w="904"/>
        <w:gridCol w:w="904"/>
        <w:gridCol w:w="904"/>
        <w:gridCol w:w="905"/>
      </w:tblGrid>
      <w:tr w:rsidR="00643226" w14:paraId="0F226E89" w14:textId="77777777" w:rsidTr="00643226">
        <w:trPr>
          <w:trHeight w:val="680"/>
          <w:jc w:val="center"/>
        </w:trPr>
        <w:tc>
          <w:tcPr>
            <w:tcW w:w="5397" w:type="dxa"/>
          </w:tcPr>
          <w:p w14:paraId="37239100" w14:textId="77777777" w:rsidR="00643226" w:rsidRDefault="00643226" w:rsidP="00197D37">
            <w:pPr>
              <w:ind w:right="-1474"/>
            </w:pPr>
          </w:p>
        </w:tc>
        <w:tc>
          <w:tcPr>
            <w:tcW w:w="904" w:type="dxa"/>
            <w:tcMar>
              <w:left w:w="28" w:type="dxa"/>
              <w:right w:w="28" w:type="dxa"/>
            </w:tcMar>
            <w:vAlign w:val="center"/>
          </w:tcPr>
          <w:p w14:paraId="6A7E7B4C" w14:textId="77777777" w:rsidR="00643226" w:rsidRDefault="00643226" w:rsidP="00197D37">
            <w:pPr>
              <w:jc w:val="center"/>
            </w:pPr>
            <w:proofErr w:type="spellStart"/>
            <w:r>
              <w:t>Hiç</w:t>
            </w:r>
            <w:proofErr w:type="spellEnd"/>
          </w:p>
        </w:tc>
        <w:tc>
          <w:tcPr>
            <w:tcW w:w="904" w:type="dxa"/>
            <w:tcMar>
              <w:left w:w="28" w:type="dxa"/>
              <w:right w:w="28" w:type="dxa"/>
            </w:tcMar>
            <w:vAlign w:val="center"/>
          </w:tcPr>
          <w:p w14:paraId="114D0BB2" w14:textId="77777777" w:rsidR="00643226" w:rsidRDefault="00643226" w:rsidP="00197D37">
            <w:pPr>
              <w:jc w:val="center"/>
            </w:pPr>
            <w:proofErr w:type="spellStart"/>
            <w:r>
              <w:t>Biraz</w:t>
            </w:r>
            <w:proofErr w:type="spellEnd"/>
          </w:p>
        </w:tc>
        <w:tc>
          <w:tcPr>
            <w:tcW w:w="904" w:type="dxa"/>
            <w:tcMar>
              <w:left w:w="28" w:type="dxa"/>
              <w:right w:w="28" w:type="dxa"/>
            </w:tcMar>
            <w:vAlign w:val="center"/>
          </w:tcPr>
          <w:p w14:paraId="53C67385" w14:textId="77777777" w:rsidR="00643226" w:rsidRDefault="00643226" w:rsidP="00197D37">
            <w:pPr>
              <w:jc w:val="center"/>
            </w:pPr>
            <w:proofErr w:type="spellStart"/>
            <w:r>
              <w:t>Kısmen</w:t>
            </w:r>
            <w:proofErr w:type="spellEnd"/>
          </w:p>
        </w:tc>
        <w:tc>
          <w:tcPr>
            <w:tcW w:w="904" w:type="dxa"/>
            <w:tcMar>
              <w:left w:w="28" w:type="dxa"/>
              <w:right w:w="28" w:type="dxa"/>
            </w:tcMar>
            <w:vAlign w:val="center"/>
          </w:tcPr>
          <w:p w14:paraId="7F4A9692" w14:textId="77777777" w:rsidR="00643226" w:rsidRDefault="00643226" w:rsidP="00197D37">
            <w:pPr>
              <w:jc w:val="center"/>
            </w:pPr>
            <w:proofErr w:type="spellStart"/>
            <w:r>
              <w:t>Oldukça</w:t>
            </w:r>
            <w:proofErr w:type="spellEnd"/>
          </w:p>
        </w:tc>
        <w:tc>
          <w:tcPr>
            <w:tcW w:w="905" w:type="dxa"/>
            <w:tcMar>
              <w:left w:w="28" w:type="dxa"/>
              <w:right w:w="28" w:type="dxa"/>
            </w:tcMar>
            <w:vAlign w:val="center"/>
          </w:tcPr>
          <w:p w14:paraId="6B7F5666" w14:textId="77777777" w:rsidR="00643226" w:rsidRDefault="00643226" w:rsidP="00197D37">
            <w:pPr>
              <w:jc w:val="center"/>
            </w:pPr>
            <w:proofErr w:type="spellStart"/>
            <w:r>
              <w:t>Çok</w:t>
            </w:r>
            <w:proofErr w:type="spellEnd"/>
          </w:p>
        </w:tc>
      </w:tr>
      <w:tr w:rsidR="00643226" w14:paraId="2B627B5A" w14:textId="77777777" w:rsidTr="00643226">
        <w:trPr>
          <w:trHeight w:val="680"/>
          <w:jc w:val="center"/>
        </w:trPr>
        <w:tc>
          <w:tcPr>
            <w:tcW w:w="5397" w:type="dxa"/>
          </w:tcPr>
          <w:p w14:paraId="36F72B67" w14:textId="77777777" w:rsidR="00643226" w:rsidRDefault="00643226" w:rsidP="00197D37">
            <w:r>
              <w:t xml:space="preserve">1.Etrafımdaki </w:t>
            </w:r>
            <w:proofErr w:type="spellStart"/>
            <w:r>
              <w:t>insanlarla</w:t>
            </w:r>
            <w:proofErr w:type="spellEnd"/>
            <w:r>
              <w:t xml:space="preserve"> </w:t>
            </w:r>
            <w:proofErr w:type="spellStart"/>
            <w:r>
              <w:t>işbirliği</w:t>
            </w:r>
            <w:proofErr w:type="spellEnd"/>
            <w:r>
              <w:t xml:space="preserve"> </w:t>
            </w:r>
            <w:proofErr w:type="spellStart"/>
            <w:r>
              <w:t>yaparım</w:t>
            </w:r>
            <w:proofErr w:type="spellEnd"/>
            <w:r>
              <w:t xml:space="preserve">. </w:t>
            </w:r>
          </w:p>
        </w:tc>
        <w:tc>
          <w:tcPr>
            <w:tcW w:w="904" w:type="dxa"/>
          </w:tcPr>
          <w:p w14:paraId="4348D9A5" w14:textId="77777777" w:rsidR="00643226" w:rsidRDefault="00643226" w:rsidP="00197D37"/>
        </w:tc>
        <w:tc>
          <w:tcPr>
            <w:tcW w:w="904" w:type="dxa"/>
          </w:tcPr>
          <w:p w14:paraId="5CD276DE" w14:textId="77777777" w:rsidR="00643226" w:rsidRDefault="00643226" w:rsidP="00197D37"/>
        </w:tc>
        <w:tc>
          <w:tcPr>
            <w:tcW w:w="904" w:type="dxa"/>
          </w:tcPr>
          <w:p w14:paraId="1126FA05" w14:textId="77777777" w:rsidR="00643226" w:rsidRDefault="00643226" w:rsidP="00197D37"/>
        </w:tc>
        <w:tc>
          <w:tcPr>
            <w:tcW w:w="904" w:type="dxa"/>
          </w:tcPr>
          <w:p w14:paraId="1F523D5A" w14:textId="77777777" w:rsidR="00643226" w:rsidRDefault="00643226" w:rsidP="00197D37"/>
        </w:tc>
        <w:tc>
          <w:tcPr>
            <w:tcW w:w="905" w:type="dxa"/>
          </w:tcPr>
          <w:p w14:paraId="31086DA1" w14:textId="77777777" w:rsidR="00643226" w:rsidRDefault="00643226" w:rsidP="00197D37"/>
        </w:tc>
      </w:tr>
      <w:tr w:rsidR="00643226" w14:paraId="2585DF46" w14:textId="77777777" w:rsidTr="00643226">
        <w:trPr>
          <w:trHeight w:val="680"/>
          <w:jc w:val="center"/>
        </w:trPr>
        <w:tc>
          <w:tcPr>
            <w:tcW w:w="5397" w:type="dxa"/>
          </w:tcPr>
          <w:p w14:paraId="7C22F892" w14:textId="77777777" w:rsidR="00643226" w:rsidRDefault="00643226" w:rsidP="00197D37">
            <w:r>
              <w:t xml:space="preserve">2.Eğitim </w:t>
            </w:r>
            <w:proofErr w:type="spellStart"/>
            <w:r>
              <w:t>almak</w:t>
            </w:r>
            <w:proofErr w:type="spellEnd"/>
            <w:r>
              <w:t xml:space="preserve"> </w:t>
            </w:r>
            <w:proofErr w:type="spellStart"/>
            <w:r>
              <w:t>benim</w:t>
            </w:r>
            <w:proofErr w:type="spellEnd"/>
            <w:r>
              <w:t xml:space="preserve"> </w:t>
            </w:r>
            <w:proofErr w:type="spellStart"/>
            <w:r>
              <w:t>için</w:t>
            </w:r>
            <w:proofErr w:type="spellEnd"/>
            <w:r>
              <w:t xml:space="preserve"> </w:t>
            </w:r>
            <w:proofErr w:type="spellStart"/>
            <w:r>
              <w:t>önemlidir</w:t>
            </w:r>
            <w:proofErr w:type="spellEnd"/>
            <w:r>
              <w:t>.</w:t>
            </w:r>
          </w:p>
        </w:tc>
        <w:tc>
          <w:tcPr>
            <w:tcW w:w="904" w:type="dxa"/>
          </w:tcPr>
          <w:p w14:paraId="64A6E0D0" w14:textId="77777777" w:rsidR="00643226" w:rsidRDefault="00643226" w:rsidP="00197D37"/>
        </w:tc>
        <w:tc>
          <w:tcPr>
            <w:tcW w:w="904" w:type="dxa"/>
          </w:tcPr>
          <w:p w14:paraId="710B7B6E" w14:textId="77777777" w:rsidR="00643226" w:rsidRDefault="00643226" w:rsidP="00197D37"/>
        </w:tc>
        <w:tc>
          <w:tcPr>
            <w:tcW w:w="904" w:type="dxa"/>
          </w:tcPr>
          <w:p w14:paraId="608B0C11" w14:textId="77777777" w:rsidR="00643226" w:rsidRDefault="00643226" w:rsidP="00197D37"/>
        </w:tc>
        <w:tc>
          <w:tcPr>
            <w:tcW w:w="904" w:type="dxa"/>
          </w:tcPr>
          <w:p w14:paraId="515AD199" w14:textId="77777777" w:rsidR="00643226" w:rsidRDefault="00643226" w:rsidP="00197D37"/>
        </w:tc>
        <w:tc>
          <w:tcPr>
            <w:tcW w:w="905" w:type="dxa"/>
          </w:tcPr>
          <w:p w14:paraId="2427CA3A" w14:textId="77777777" w:rsidR="00643226" w:rsidRDefault="00643226" w:rsidP="00197D37"/>
        </w:tc>
      </w:tr>
      <w:tr w:rsidR="00643226" w14:paraId="2A639384" w14:textId="77777777" w:rsidTr="00643226">
        <w:trPr>
          <w:trHeight w:val="680"/>
          <w:jc w:val="center"/>
        </w:trPr>
        <w:tc>
          <w:tcPr>
            <w:tcW w:w="5397" w:type="dxa"/>
          </w:tcPr>
          <w:p w14:paraId="1BD34FDB" w14:textId="77777777" w:rsidR="00643226" w:rsidRDefault="00643226" w:rsidP="00197D37">
            <w:r>
              <w:t xml:space="preserve">3.Farklı </w:t>
            </w:r>
            <w:proofErr w:type="spellStart"/>
            <w:r>
              <w:t>sosyal</w:t>
            </w:r>
            <w:proofErr w:type="spellEnd"/>
            <w:r>
              <w:t xml:space="preserve"> </w:t>
            </w:r>
            <w:proofErr w:type="spellStart"/>
            <w:r>
              <w:t>durumlarda</w:t>
            </w:r>
            <w:proofErr w:type="spellEnd"/>
            <w:r>
              <w:t xml:space="preserve"> </w:t>
            </w:r>
            <w:proofErr w:type="spellStart"/>
            <w:r>
              <w:t>nasıl</w:t>
            </w:r>
            <w:proofErr w:type="spellEnd"/>
            <w:r>
              <w:t xml:space="preserve"> </w:t>
            </w:r>
            <w:proofErr w:type="spellStart"/>
            <w:r>
              <w:t>davranmam</w:t>
            </w:r>
            <w:proofErr w:type="spellEnd"/>
            <w:r>
              <w:t xml:space="preserve"> </w:t>
            </w:r>
            <w:proofErr w:type="spellStart"/>
            <w:r>
              <w:t>erektiğini</w:t>
            </w:r>
            <w:proofErr w:type="spellEnd"/>
            <w:r>
              <w:t xml:space="preserve"> </w:t>
            </w:r>
            <w:proofErr w:type="spellStart"/>
            <w:r>
              <w:t>biliyorum</w:t>
            </w:r>
            <w:proofErr w:type="spellEnd"/>
            <w:r>
              <w:t>.</w:t>
            </w:r>
          </w:p>
        </w:tc>
        <w:tc>
          <w:tcPr>
            <w:tcW w:w="904" w:type="dxa"/>
          </w:tcPr>
          <w:p w14:paraId="14AB4CB8" w14:textId="77777777" w:rsidR="00643226" w:rsidRDefault="00643226" w:rsidP="00197D37"/>
        </w:tc>
        <w:tc>
          <w:tcPr>
            <w:tcW w:w="904" w:type="dxa"/>
          </w:tcPr>
          <w:p w14:paraId="0AAADF40" w14:textId="77777777" w:rsidR="00643226" w:rsidRDefault="00643226" w:rsidP="00197D37"/>
        </w:tc>
        <w:tc>
          <w:tcPr>
            <w:tcW w:w="904" w:type="dxa"/>
          </w:tcPr>
          <w:p w14:paraId="58435AC3" w14:textId="77777777" w:rsidR="00643226" w:rsidRDefault="00643226" w:rsidP="00197D37"/>
        </w:tc>
        <w:tc>
          <w:tcPr>
            <w:tcW w:w="904" w:type="dxa"/>
          </w:tcPr>
          <w:p w14:paraId="2AFDD3BE" w14:textId="77777777" w:rsidR="00643226" w:rsidRDefault="00643226" w:rsidP="00197D37"/>
        </w:tc>
        <w:tc>
          <w:tcPr>
            <w:tcW w:w="905" w:type="dxa"/>
          </w:tcPr>
          <w:p w14:paraId="66B0DEE3" w14:textId="77777777" w:rsidR="00643226" w:rsidRDefault="00643226" w:rsidP="00197D37"/>
        </w:tc>
      </w:tr>
      <w:tr w:rsidR="00643226" w14:paraId="345C3932" w14:textId="77777777" w:rsidTr="00643226">
        <w:trPr>
          <w:trHeight w:val="680"/>
          <w:jc w:val="center"/>
        </w:trPr>
        <w:tc>
          <w:tcPr>
            <w:tcW w:w="5397" w:type="dxa"/>
          </w:tcPr>
          <w:p w14:paraId="491EFBC1" w14:textId="77777777" w:rsidR="00643226" w:rsidRPr="00A635E2" w:rsidRDefault="00643226" w:rsidP="00197D37">
            <w:pPr>
              <w:rPr>
                <w:highlight w:val="yellow"/>
              </w:rPr>
            </w:pPr>
            <w:r>
              <w:t>4.</w:t>
            </w:r>
            <w:r w:rsidRPr="00C577C2">
              <w:t>Ebeveynlerim/</w:t>
            </w:r>
            <w:proofErr w:type="spellStart"/>
            <w:r w:rsidRPr="00C577C2">
              <w:t>bakım</w:t>
            </w:r>
            <w:proofErr w:type="spellEnd"/>
            <w:r w:rsidRPr="00C577C2">
              <w:t xml:space="preserve"> </w:t>
            </w:r>
            <w:proofErr w:type="spellStart"/>
            <w:r w:rsidRPr="00C577C2">
              <w:t>verenlerim</w:t>
            </w:r>
            <w:proofErr w:type="spellEnd"/>
            <w:r w:rsidRPr="00C577C2">
              <w:t xml:space="preserve"> </w:t>
            </w:r>
            <w:proofErr w:type="spellStart"/>
            <w:r w:rsidRPr="00C577C2">
              <w:t>bana</w:t>
            </w:r>
            <w:proofErr w:type="spellEnd"/>
            <w:r w:rsidRPr="00C577C2">
              <w:t xml:space="preserve"> </w:t>
            </w:r>
            <w:proofErr w:type="spellStart"/>
            <w:r w:rsidRPr="00C577C2">
              <w:t>göz</w:t>
            </w:r>
            <w:proofErr w:type="spellEnd"/>
            <w:r w:rsidRPr="00C577C2">
              <w:t xml:space="preserve"> kulak </w:t>
            </w:r>
            <w:proofErr w:type="spellStart"/>
            <w:r w:rsidRPr="00C577C2">
              <w:t>olur</w:t>
            </w:r>
            <w:proofErr w:type="spellEnd"/>
            <w:r w:rsidRPr="00C577C2">
              <w:t>.</w:t>
            </w:r>
          </w:p>
        </w:tc>
        <w:tc>
          <w:tcPr>
            <w:tcW w:w="904" w:type="dxa"/>
          </w:tcPr>
          <w:p w14:paraId="44ACFBEC" w14:textId="77777777" w:rsidR="00643226" w:rsidRDefault="00643226" w:rsidP="00197D37"/>
        </w:tc>
        <w:tc>
          <w:tcPr>
            <w:tcW w:w="904" w:type="dxa"/>
          </w:tcPr>
          <w:p w14:paraId="3B495A49" w14:textId="77777777" w:rsidR="00643226" w:rsidRDefault="00643226" w:rsidP="00197D37"/>
        </w:tc>
        <w:tc>
          <w:tcPr>
            <w:tcW w:w="904" w:type="dxa"/>
          </w:tcPr>
          <w:p w14:paraId="08197C4A" w14:textId="77777777" w:rsidR="00643226" w:rsidRDefault="00643226" w:rsidP="00197D37"/>
        </w:tc>
        <w:tc>
          <w:tcPr>
            <w:tcW w:w="904" w:type="dxa"/>
          </w:tcPr>
          <w:p w14:paraId="54C1C739" w14:textId="77777777" w:rsidR="00643226" w:rsidRDefault="00643226" w:rsidP="00197D37"/>
        </w:tc>
        <w:tc>
          <w:tcPr>
            <w:tcW w:w="905" w:type="dxa"/>
          </w:tcPr>
          <w:p w14:paraId="2904B338" w14:textId="77777777" w:rsidR="00643226" w:rsidRDefault="00643226" w:rsidP="00197D37"/>
        </w:tc>
      </w:tr>
      <w:tr w:rsidR="00643226" w14:paraId="538F55F3" w14:textId="77777777" w:rsidTr="00643226">
        <w:trPr>
          <w:trHeight w:val="680"/>
          <w:jc w:val="center"/>
        </w:trPr>
        <w:tc>
          <w:tcPr>
            <w:tcW w:w="5397" w:type="dxa"/>
          </w:tcPr>
          <w:p w14:paraId="510B0270" w14:textId="77777777" w:rsidR="00643226" w:rsidRDefault="00643226" w:rsidP="00197D37">
            <w:r>
              <w:t>5.Ebeveynlerim/</w:t>
            </w:r>
            <w:proofErr w:type="spellStart"/>
            <w:r>
              <w:t>bakım</w:t>
            </w:r>
            <w:proofErr w:type="spellEnd"/>
            <w:r>
              <w:t xml:space="preserve"> </w:t>
            </w:r>
            <w:proofErr w:type="spellStart"/>
            <w:r>
              <w:t>verenlerim</w:t>
            </w:r>
            <w:proofErr w:type="spellEnd"/>
            <w:r>
              <w:t xml:space="preserve"> </w:t>
            </w:r>
            <w:proofErr w:type="spellStart"/>
            <w:r>
              <w:t>benim</w:t>
            </w:r>
            <w:proofErr w:type="spellEnd"/>
            <w:r>
              <w:t xml:space="preserve"> </w:t>
            </w:r>
            <w:proofErr w:type="spellStart"/>
            <w:r>
              <w:t>hakkımda</w:t>
            </w:r>
            <w:proofErr w:type="spellEnd"/>
            <w:r>
              <w:t xml:space="preserve"> </w:t>
            </w:r>
            <w:proofErr w:type="spellStart"/>
            <w:r>
              <w:t>çok</w:t>
            </w:r>
            <w:proofErr w:type="spellEnd"/>
            <w:r>
              <w:t xml:space="preserve"> </w:t>
            </w:r>
            <w:proofErr w:type="spellStart"/>
            <w:r>
              <w:t>şey</w:t>
            </w:r>
            <w:proofErr w:type="spellEnd"/>
            <w:r>
              <w:t xml:space="preserve"> </w:t>
            </w:r>
            <w:proofErr w:type="spellStart"/>
            <w:r>
              <w:t>bilir</w:t>
            </w:r>
            <w:proofErr w:type="spellEnd"/>
            <w:r>
              <w:t>.</w:t>
            </w:r>
          </w:p>
        </w:tc>
        <w:tc>
          <w:tcPr>
            <w:tcW w:w="904" w:type="dxa"/>
          </w:tcPr>
          <w:p w14:paraId="2E696345" w14:textId="77777777" w:rsidR="00643226" w:rsidRDefault="00643226" w:rsidP="00197D37"/>
        </w:tc>
        <w:tc>
          <w:tcPr>
            <w:tcW w:w="904" w:type="dxa"/>
          </w:tcPr>
          <w:p w14:paraId="1C122D14" w14:textId="77777777" w:rsidR="00643226" w:rsidRDefault="00643226" w:rsidP="00197D37"/>
        </w:tc>
        <w:tc>
          <w:tcPr>
            <w:tcW w:w="904" w:type="dxa"/>
          </w:tcPr>
          <w:p w14:paraId="00581809" w14:textId="77777777" w:rsidR="00643226" w:rsidRDefault="00643226" w:rsidP="00197D37"/>
        </w:tc>
        <w:tc>
          <w:tcPr>
            <w:tcW w:w="904" w:type="dxa"/>
          </w:tcPr>
          <w:p w14:paraId="4E9EB47C" w14:textId="77777777" w:rsidR="00643226" w:rsidRDefault="00643226" w:rsidP="00197D37"/>
        </w:tc>
        <w:tc>
          <w:tcPr>
            <w:tcW w:w="905" w:type="dxa"/>
          </w:tcPr>
          <w:p w14:paraId="397EE120" w14:textId="77777777" w:rsidR="00643226" w:rsidRDefault="00643226" w:rsidP="00197D37"/>
        </w:tc>
      </w:tr>
      <w:tr w:rsidR="00643226" w14:paraId="475C2C29" w14:textId="77777777" w:rsidTr="00643226">
        <w:trPr>
          <w:trHeight w:val="680"/>
          <w:jc w:val="center"/>
        </w:trPr>
        <w:tc>
          <w:tcPr>
            <w:tcW w:w="5397" w:type="dxa"/>
          </w:tcPr>
          <w:p w14:paraId="3CE13680" w14:textId="77777777" w:rsidR="00643226" w:rsidRDefault="00643226" w:rsidP="00197D37">
            <w:r>
              <w:t xml:space="preserve">6. </w:t>
            </w:r>
            <w:proofErr w:type="spellStart"/>
            <w:r w:rsidRPr="00C577C2">
              <w:t>Aç</w:t>
            </w:r>
            <w:proofErr w:type="spellEnd"/>
            <w:r w:rsidRPr="00C577C2">
              <w:t xml:space="preserve"> </w:t>
            </w:r>
            <w:proofErr w:type="spellStart"/>
            <w:r w:rsidRPr="00C577C2">
              <w:t>olduğumda</w:t>
            </w:r>
            <w:proofErr w:type="spellEnd"/>
            <w:r w:rsidRPr="00C577C2">
              <w:t xml:space="preserve"> </w:t>
            </w:r>
            <w:proofErr w:type="spellStart"/>
            <w:r w:rsidRPr="00C577C2">
              <w:t>yiyebileceğim</w:t>
            </w:r>
            <w:proofErr w:type="spellEnd"/>
            <w:r w:rsidRPr="00C577C2">
              <w:t xml:space="preserve">, </w:t>
            </w:r>
            <w:proofErr w:type="spellStart"/>
            <w:r w:rsidRPr="00C577C2">
              <w:t>yeterli</w:t>
            </w:r>
            <w:proofErr w:type="spellEnd"/>
            <w:r w:rsidRPr="00C577C2">
              <w:t xml:space="preserve"> </w:t>
            </w:r>
            <w:proofErr w:type="spellStart"/>
            <w:r w:rsidRPr="00C577C2">
              <w:t>miktarda</w:t>
            </w:r>
            <w:proofErr w:type="spellEnd"/>
            <w:r w:rsidRPr="00C577C2">
              <w:t xml:space="preserve"> </w:t>
            </w:r>
            <w:proofErr w:type="spellStart"/>
            <w:r w:rsidRPr="00C577C2">
              <w:t>yiyecek</w:t>
            </w:r>
            <w:proofErr w:type="spellEnd"/>
            <w:r w:rsidRPr="00C577C2">
              <w:t xml:space="preserve"> </w:t>
            </w:r>
            <w:proofErr w:type="spellStart"/>
            <w:r w:rsidRPr="00C577C2">
              <w:t>vardır</w:t>
            </w:r>
            <w:proofErr w:type="spellEnd"/>
            <w:r w:rsidRPr="00C577C2">
              <w:t>.</w:t>
            </w:r>
          </w:p>
        </w:tc>
        <w:tc>
          <w:tcPr>
            <w:tcW w:w="904" w:type="dxa"/>
          </w:tcPr>
          <w:p w14:paraId="26F4A392" w14:textId="77777777" w:rsidR="00643226" w:rsidRDefault="00643226" w:rsidP="00197D37"/>
        </w:tc>
        <w:tc>
          <w:tcPr>
            <w:tcW w:w="904" w:type="dxa"/>
          </w:tcPr>
          <w:p w14:paraId="1233CE11" w14:textId="77777777" w:rsidR="00643226" w:rsidRDefault="00643226" w:rsidP="00197D37"/>
        </w:tc>
        <w:tc>
          <w:tcPr>
            <w:tcW w:w="904" w:type="dxa"/>
          </w:tcPr>
          <w:p w14:paraId="6875143A" w14:textId="77777777" w:rsidR="00643226" w:rsidRDefault="00643226" w:rsidP="00197D37"/>
        </w:tc>
        <w:tc>
          <w:tcPr>
            <w:tcW w:w="904" w:type="dxa"/>
          </w:tcPr>
          <w:p w14:paraId="6E95DBCB" w14:textId="77777777" w:rsidR="00643226" w:rsidRDefault="00643226" w:rsidP="00197D37"/>
        </w:tc>
        <w:tc>
          <w:tcPr>
            <w:tcW w:w="905" w:type="dxa"/>
          </w:tcPr>
          <w:p w14:paraId="061DFC14" w14:textId="77777777" w:rsidR="00643226" w:rsidRDefault="00643226" w:rsidP="00197D37"/>
        </w:tc>
      </w:tr>
      <w:tr w:rsidR="00643226" w14:paraId="41AE7023" w14:textId="77777777" w:rsidTr="00643226">
        <w:trPr>
          <w:trHeight w:val="680"/>
          <w:jc w:val="center"/>
        </w:trPr>
        <w:tc>
          <w:tcPr>
            <w:tcW w:w="5397" w:type="dxa"/>
          </w:tcPr>
          <w:p w14:paraId="3616F0C5" w14:textId="77777777" w:rsidR="00643226" w:rsidRDefault="00643226" w:rsidP="00197D37">
            <w:r>
              <w:t xml:space="preserve">7.İnsanlar </w:t>
            </w:r>
            <w:proofErr w:type="spellStart"/>
            <w:r>
              <w:t>benimle</w:t>
            </w:r>
            <w:proofErr w:type="spellEnd"/>
            <w:r>
              <w:t xml:space="preserve"> </w:t>
            </w:r>
            <w:proofErr w:type="spellStart"/>
            <w:r w:rsidRPr="00C577C2">
              <w:t>bir</w:t>
            </w:r>
            <w:proofErr w:type="spellEnd"/>
            <w:r w:rsidRPr="00C577C2">
              <w:t xml:space="preserve"> </w:t>
            </w:r>
            <w:proofErr w:type="spellStart"/>
            <w:r w:rsidRPr="00C577C2">
              <w:t>arada</w:t>
            </w:r>
            <w:proofErr w:type="spellEnd"/>
            <w:r>
              <w:t xml:space="preserve"> </w:t>
            </w:r>
            <w:proofErr w:type="spellStart"/>
            <w:r>
              <w:t>olmanın</w:t>
            </w:r>
            <w:proofErr w:type="spellEnd"/>
            <w:r>
              <w:t xml:space="preserve"> </w:t>
            </w:r>
            <w:proofErr w:type="spellStart"/>
            <w:r>
              <w:t>eğlenceli</w:t>
            </w:r>
            <w:proofErr w:type="spellEnd"/>
            <w:r>
              <w:t xml:space="preserve"> </w:t>
            </w:r>
            <w:proofErr w:type="spellStart"/>
            <w:r>
              <w:t>olduğunu</w:t>
            </w:r>
            <w:proofErr w:type="spellEnd"/>
            <w:r>
              <w:t xml:space="preserve"> </w:t>
            </w:r>
            <w:proofErr w:type="spellStart"/>
            <w:r>
              <w:t>düşünüyor</w:t>
            </w:r>
            <w:proofErr w:type="spellEnd"/>
            <w:r>
              <w:t>.</w:t>
            </w:r>
          </w:p>
        </w:tc>
        <w:tc>
          <w:tcPr>
            <w:tcW w:w="904" w:type="dxa"/>
          </w:tcPr>
          <w:p w14:paraId="291F812C" w14:textId="77777777" w:rsidR="00643226" w:rsidRDefault="00643226" w:rsidP="00197D37"/>
        </w:tc>
        <w:tc>
          <w:tcPr>
            <w:tcW w:w="904" w:type="dxa"/>
          </w:tcPr>
          <w:p w14:paraId="38AB3307" w14:textId="77777777" w:rsidR="00643226" w:rsidRDefault="00643226" w:rsidP="00197D37"/>
        </w:tc>
        <w:tc>
          <w:tcPr>
            <w:tcW w:w="904" w:type="dxa"/>
          </w:tcPr>
          <w:p w14:paraId="1AD1564F" w14:textId="77777777" w:rsidR="00643226" w:rsidRDefault="00643226" w:rsidP="00197D37"/>
        </w:tc>
        <w:tc>
          <w:tcPr>
            <w:tcW w:w="904" w:type="dxa"/>
          </w:tcPr>
          <w:p w14:paraId="6BE8C21A" w14:textId="77777777" w:rsidR="00643226" w:rsidRDefault="00643226" w:rsidP="00197D37"/>
        </w:tc>
        <w:tc>
          <w:tcPr>
            <w:tcW w:w="905" w:type="dxa"/>
          </w:tcPr>
          <w:p w14:paraId="5B6B627E" w14:textId="77777777" w:rsidR="00643226" w:rsidRDefault="00643226" w:rsidP="00197D37"/>
        </w:tc>
      </w:tr>
      <w:tr w:rsidR="00643226" w14:paraId="48D5C510" w14:textId="77777777" w:rsidTr="00643226">
        <w:trPr>
          <w:trHeight w:val="680"/>
          <w:jc w:val="center"/>
        </w:trPr>
        <w:tc>
          <w:tcPr>
            <w:tcW w:w="5397" w:type="dxa"/>
          </w:tcPr>
          <w:p w14:paraId="5C10CBED" w14:textId="77777777" w:rsidR="00643226" w:rsidRDefault="00643226" w:rsidP="00197D37">
            <w:r>
              <w:t>8.Ailemle/</w:t>
            </w:r>
            <w:proofErr w:type="spellStart"/>
            <w:r>
              <w:t>bakım</w:t>
            </w:r>
            <w:proofErr w:type="spellEnd"/>
            <w:r>
              <w:t xml:space="preserve"> </w:t>
            </w:r>
            <w:proofErr w:type="spellStart"/>
            <w:r>
              <w:t>verenlerimle</w:t>
            </w:r>
            <w:proofErr w:type="spellEnd"/>
            <w:r>
              <w:t xml:space="preserve"> </w:t>
            </w:r>
            <w:proofErr w:type="spellStart"/>
            <w:r>
              <w:t>nasıl</w:t>
            </w:r>
            <w:proofErr w:type="spellEnd"/>
            <w:r>
              <w:t xml:space="preserve"> </w:t>
            </w:r>
            <w:proofErr w:type="spellStart"/>
            <w:r>
              <w:t>hissettiğim</w:t>
            </w:r>
            <w:proofErr w:type="spellEnd"/>
            <w:r>
              <w:t xml:space="preserve"> </w:t>
            </w:r>
            <w:proofErr w:type="spellStart"/>
            <w:r>
              <w:t>hakkında</w:t>
            </w:r>
            <w:proofErr w:type="spellEnd"/>
            <w:r>
              <w:t xml:space="preserve"> </w:t>
            </w:r>
            <w:proofErr w:type="spellStart"/>
            <w:r>
              <w:t>konuşurum</w:t>
            </w:r>
            <w:proofErr w:type="spellEnd"/>
            <w:r>
              <w:t>.</w:t>
            </w:r>
          </w:p>
        </w:tc>
        <w:tc>
          <w:tcPr>
            <w:tcW w:w="904" w:type="dxa"/>
          </w:tcPr>
          <w:p w14:paraId="0B6C1B71" w14:textId="77777777" w:rsidR="00643226" w:rsidRDefault="00643226" w:rsidP="00197D37"/>
        </w:tc>
        <w:tc>
          <w:tcPr>
            <w:tcW w:w="904" w:type="dxa"/>
          </w:tcPr>
          <w:p w14:paraId="4D657772" w14:textId="77777777" w:rsidR="00643226" w:rsidRDefault="00643226" w:rsidP="00197D37"/>
        </w:tc>
        <w:tc>
          <w:tcPr>
            <w:tcW w:w="904" w:type="dxa"/>
          </w:tcPr>
          <w:p w14:paraId="48A42F7F" w14:textId="77777777" w:rsidR="00643226" w:rsidRDefault="00643226" w:rsidP="00197D37"/>
        </w:tc>
        <w:tc>
          <w:tcPr>
            <w:tcW w:w="904" w:type="dxa"/>
          </w:tcPr>
          <w:p w14:paraId="5DBF083B" w14:textId="77777777" w:rsidR="00643226" w:rsidRDefault="00643226" w:rsidP="00197D37"/>
        </w:tc>
        <w:tc>
          <w:tcPr>
            <w:tcW w:w="905" w:type="dxa"/>
          </w:tcPr>
          <w:p w14:paraId="04ABAB42" w14:textId="77777777" w:rsidR="00643226" w:rsidRDefault="00643226" w:rsidP="00197D37"/>
        </w:tc>
      </w:tr>
      <w:tr w:rsidR="00643226" w14:paraId="41B6A8ED" w14:textId="77777777" w:rsidTr="00643226">
        <w:trPr>
          <w:trHeight w:val="680"/>
          <w:jc w:val="center"/>
        </w:trPr>
        <w:tc>
          <w:tcPr>
            <w:tcW w:w="5397" w:type="dxa"/>
          </w:tcPr>
          <w:p w14:paraId="4BF5D898" w14:textId="77777777" w:rsidR="00643226" w:rsidRDefault="00643226" w:rsidP="00197D37">
            <w:r>
              <w:t xml:space="preserve">9.Arkadaşlarım </w:t>
            </w:r>
            <w:proofErr w:type="spellStart"/>
            <w:r>
              <w:t>tarafından</w:t>
            </w:r>
            <w:proofErr w:type="spellEnd"/>
            <w:r>
              <w:t xml:space="preserve"> </w:t>
            </w:r>
            <w:proofErr w:type="spellStart"/>
            <w:r>
              <w:t>desteklendiğimi</w:t>
            </w:r>
            <w:proofErr w:type="spellEnd"/>
            <w:r>
              <w:t xml:space="preserve"> </w:t>
            </w:r>
            <w:proofErr w:type="spellStart"/>
            <w:r>
              <w:t>hissediyorum</w:t>
            </w:r>
            <w:proofErr w:type="spellEnd"/>
            <w:r>
              <w:t>.</w:t>
            </w:r>
          </w:p>
        </w:tc>
        <w:tc>
          <w:tcPr>
            <w:tcW w:w="904" w:type="dxa"/>
          </w:tcPr>
          <w:p w14:paraId="31831AA2" w14:textId="77777777" w:rsidR="00643226" w:rsidRDefault="00643226" w:rsidP="00197D37"/>
        </w:tc>
        <w:tc>
          <w:tcPr>
            <w:tcW w:w="904" w:type="dxa"/>
          </w:tcPr>
          <w:p w14:paraId="0DA18369" w14:textId="77777777" w:rsidR="00643226" w:rsidRDefault="00643226" w:rsidP="00197D37"/>
        </w:tc>
        <w:tc>
          <w:tcPr>
            <w:tcW w:w="904" w:type="dxa"/>
          </w:tcPr>
          <w:p w14:paraId="083AFC5C" w14:textId="77777777" w:rsidR="00643226" w:rsidRDefault="00643226" w:rsidP="00197D37"/>
        </w:tc>
        <w:tc>
          <w:tcPr>
            <w:tcW w:w="904" w:type="dxa"/>
          </w:tcPr>
          <w:p w14:paraId="59F00526" w14:textId="77777777" w:rsidR="00643226" w:rsidRDefault="00643226" w:rsidP="00197D37"/>
        </w:tc>
        <w:tc>
          <w:tcPr>
            <w:tcW w:w="905" w:type="dxa"/>
          </w:tcPr>
          <w:p w14:paraId="680277B1" w14:textId="77777777" w:rsidR="00643226" w:rsidRDefault="00643226" w:rsidP="00197D37"/>
        </w:tc>
      </w:tr>
      <w:tr w:rsidR="00643226" w14:paraId="610F4D49" w14:textId="77777777" w:rsidTr="00643226">
        <w:trPr>
          <w:trHeight w:val="680"/>
          <w:jc w:val="center"/>
        </w:trPr>
        <w:tc>
          <w:tcPr>
            <w:tcW w:w="5397" w:type="dxa"/>
          </w:tcPr>
          <w:p w14:paraId="177B6DF5" w14:textId="77777777" w:rsidR="00643226" w:rsidRDefault="00643226" w:rsidP="00197D37">
            <w:r>
              <w:t xml:space="preserve">10.Okuluma </w:t>
            </w:r>
            <w:proofErr w:type="spellStart"/>
            <w:r>
              <w:t>ait</w:t>
            </w:r>
            <w:proofErr w:type="spellEnd"/>
            <w:r>
              <w:t xml:space="preserve"> </w:t>
            </w:r>
            <w:proofErr w:type="spellStart"/>
            <w:r>
              <w:t>olduğumu</w:t>
            </w:r>
            <w:proofErr w:type="spellEnd"/>
            <w:r>
              <w:t xml:space="preserve"> </w:t>
            </w:r>
            <w:proofErr w:type="spellStart"/>
            <w:r>
              <w:t>hissediyorum</w:t>
            </w:r>
            <w:proofErr w:type="spellEnd"/>
            <w:r>
              <w:t>.</w:t>
            </w:r>
          </w:p>
        </w:tc>
        <w:tc>
          <w:tcPr>
            <w:tcW w:w="904" w:type="dxa"/>
          </w:tcPr>
          <w:p w14:paraId="75360C05" w14:textId="77777777" w:rsidR="00643226" w:rsidRDefault="00643226" w:rsidP="00197D37"/>
        </w:tc>
        <w:tc>
          <w:tcPr>
            <w:tcW w:w="904" w:type="dxa"/>
          </w:tcPr>
          <w:p w14:paraId="3578089D" w14:textId="77777777" w:rsidR="00643226" w:rsidRDefault="00643226" w:rsidP="00197D37"/>
        </w:tc>
        <w:tc>
          <w:tcPr>
            <w:tcW w:w="904" w:type="dxa"/>
          </w:tcPr>
          <w:p w14:paraId="58EF3EFC" w14:textId="77777777" w:rsidR="00643226" w:rsidRDefault="00643226" w:rsidP="00197D37"/>
        </w:tc>
        <w:tc>
          <w:tcPr>
            <w:tcW w:w="904" w:type="dxa"/>
          </w:tcPr>
          <w:p w14:paraId="6D501C1E" w14:textId="77777777" w:rsidR="00643226" w:rsidRDefault="00643226" w:rsidP="00197D37"/>
        </w:tc>
        <w:tc>
          <w:tcPr>
            <w:tcW w:w="905" w:type="dxa"/>
          </w:tcPr>
          <w:p w14:paraId="35538B2F" w14:textId="77777777" w:rsidR="00643226" w:rsidRDefault="00643226" w:rsidP="00197D37"/>
        </w:tc>
      </w:tr>
      <w:tr w:rsidR="00643226" w14:paraId="7923374D" w14:textId="77777777" w:rsidTr="00643226">
        <w:trPr>
          <w:trHeight w:val="680"/>
          <w:jc w:val="center"/>
        </w:trPr>
        <w:tc>
          <w:tcPr>
            <w:tcW w:w="5397" w:type="dxa"/>
          </w:tcPr>
          <w:p w14:paraId="2314C0BD" w14:textId="77777777" w:rsidR="00643226" w:rsidRDefault="00643226" w:rsidP="00197D37">
            <w:r>
              <w:t xml:space="preserve">11.Ailem </w:t>
            </w:r>
            <w:proofErr w:type="spellStart"/>
            <w:r>
              <w:t>zorlu</w:t>
            </w:r>
            <w:proofErr w:type="spellEnd"/>
            <w:r>
              <w:t xml:space="preserve"> </w:t>
            </w:r>
            <w:proofErr w:type="spellStart"/>
            <w:r>
              <w:t>dönemlerde</w:t>
            </w:r>
            <w:proofErr w:type="spellEnd"/>
            <w:r>
              <w:t xml:space="preserve"> </w:t>
            </w:r>
            <w:proofErr w:type="spellStart"/>
            <w:r>
              <w:t>benim</w:t>
            </w:r>
            <w:proofErr w:type="spellEnd"/>
            <w:r>
              <w:t xml:space="preserve"> </w:t>
            </w:r>
            <w:proofErr w:type="spellStart"/>
            <w:r w:rsidRPr="00C577C2">
              <w:t>yanımda</w:t>
            </w:r>
            <w:proofErr w:type="spellEnd"/>
            <w:r w:rsidRPr="00C577C2">
              <w:t xml:space="preserve"> </w:t>
            </w:r>
            <w:proofErr w:type="spellStart"/>
            <w:r w:rsidRPr="00C577C2">
              <w:t>olur</w:t>
            </w:r>
            <w:proofErr w:type="spellEnd"/>
            <w:r>
              <w:t>.</w:t>
            </w:r>
          </w:p>
        </w:tc>
        <w:tc>
          <w:tcPr>
            <w:tcW w:w="904" w:type="dxa"/>
          </w:tcPr>
          <w:p w14:paraId="6E32D69E" w14:textId="77777777" w:rsidR="00643226" w:rsidRDefault="00643226" w:rsidP="00197D37"/>
        </w:tc>
        <w:tc>
          <w:tcPr>
            <w:tcW w:w="904" w:type="dxa"/>
          </w:tcPr>
          <w:p w14:paraId="2F6061F0" w14:textId="77777777" w:rsidR="00643226" w:rsidRDefault="00643226" w:rsidP="00197D37"/>
        </w:tc>
        <w:tc>
          <w:tcPr>
            <w:tcW w:w="904" w:type="dxa"/>
          </w:tcPr>
          <w:p w14:paraId="1F99F574" w14:textId="77777777" w:rsidR="00643226" w:rsidRDefault="00643226" w:rsidP="00197D37"/>
        </w:tc>
        <w:tc>
          <w:tcPr>
            <w:tcW w:w="904" w:type="dxa"/>
          </w:tcPr>
          <w:p w14:paraId="706A1EA2" w14:textId="77777777" w:rsidR="00643226" w:rsidRDefault="00643226" w:rsidP="00197D37"/>
        </w:tc>
        <w:tc>
          <w:tcPr>
            <w:tcW w:w="905" w:type="dxa"/>
          </w:tcPr>
          <w:p w14:paraId="32260F3C" w14:textId="77777777" w:rsidR="00643226" w:rsidRDefault="00643226" w:rsidP="00197D37"/>
        </w:tc>
      </w:tr>
      <w:tr w:rsidR="00643226" w14:paraId="7491539D" w14:textId="77777777" w:rsidTr="00643226">
        <w:trPr>
          <w:trHeight w:val="680"/>
          <w:jc w:val="center"/>
        </w:trPr>
        <w:tc>
          <w:tcPr>
            <w:tcW w:w="5397" w:type="dxa"/>
          </w:tcPr>
          <w:p w14:paraId="570D8240" w14:textId="77777777" w:rsidR="00643226" w:rsidRDefault="00643226" w:rsidP="00197D37">
            <w:r>
              <w:t xml:space="preserve">12. </w:t>
            </w:r>
            <w:proofErr w:type="spellStart"/>
            <w:r>
              <w:t>Arkadaşlarım</w:t>
            </w:r>
            <w:proofErr w:type="spellEnd"/>
            <w:r>
              <w:t xml:space="preserve"> </w:t>
            </w:r>
            <w:proofErr w:type="spellStart"/>
            <w:r>
              <w:t>zorlu</w:t>
            </w:r>
            <w:proofErr w:type="spellEnd"/>
            <w:r>
              <w:t xml:space="preserve"> </w:t>
            </w:r>
            <w:proofErr w:type="spellStart"/>
            <w:r>
              <w:t>dönemlerde</w:t>
            </w:r>
            <w:proofErr w:type="spellEnd"/>
            <w:r>
              <w:t xml:space="preserve"> </w:t>
            </w:r>
            <w:proofErr w:type="spellStart"/>
            <w:r>
              <w:t>benim</w:t>
            </w:r>
            <w:proofErr w:type="spellEnd"/>
            <w:r>
              <w:t xml:space="preserve"> </w:t>
            </w:r>
            <w:proofErr w:type="spellStart"/>
            <w:r w:rsidRPr="00C577C2">
              <w:t>yanımda</w:t>
            </w:r>
            <w:proofErr w:type="spellEnd"/>
            <w:r w:rsidRPr="00C577C2">
              <w:t xml:space="preserve"> </w:t>
            </w:r>
            <w:proofErr w:type="spellStart"/>
            <w:r w:rsidRPr="00C577C2">
              <w:t>olur</w:t>
            </w:r>
            <w:proofErr w:type="spellEnd"/>
            <w:r>
              <w:t>.</w:t>
            </w:r>
          </w:p>
        </w:tc>
        <w:tc>
          <w:tcPr>
            <w:tcW w:w="904" w:type="dxa"/>
          </w:tcPr>
          <w:p w14:paraId="3C4AC610" w14:textId="77777777" w:rsidR="00643226" w:rsidRDefault="00643226" w:rsidP="00197D37"/>
        </w:tc>
        <w:tc>
          <w:tcPr>
            <w:tcW w:w="904" w:type="dxa"/>
          </w:tcPr>
          <w:p w14:paraId="1B9D3479" w14:textId="77777777" w:rsidR="00643226" w:rsidRDefault="00643226" w:rsidP="00197D37"/>
        </w:tc>
        <w:tc>
          <w:tcPr>
            <w:tcW w:w="904" w:type="dxa"/>
          </w:tcPr>
          <w:p w14:paraId="78F2C591" w14:textId="77777777" w:rsidR="00643226" w:rsidRDefault="00643226" w:rsidP="00197D37"/>
        </w:tc>
        <w:tc>
          <w:tcPr>
            <w:tcW w:w="904" w:type="dxa"/>
          </w:tcPr>
          <w:p w14:paraId="1492540C" w14:textId="77777777" w:rsidR="00643226" w:rsidRDefault="00643226" w:rsidP="00197D37"/>
        </w:tc>
        <w:tc>
          <w:tcPr>
            <w:tcW w:w="905" w:type="dxa"/>
          </w:tcPr>
          <w:p w14:paraId="4CAF1A50" w14:textId="77777777" w:rsidR="00643226" w:rsidRDefault="00643226" w:rsidP="00197D37"/>
        </w:tc>
      </w:tr>
      <w:tr w:rsidR="00643226" w14:paraId="68024C43" w14:textId="77777777" w:rsidTr="00643226">
        <w:trPr>
          <w:trHeight w:val="680"/>
          <w:jc w:val="center"/>
        </w:trPr>
        <w:tc>
          <w:tcPr>
            <w:tcW w:w="5397" w:type="dxa"/>
          </w:tcPr>
          <w:p w14:paraId="0641A51A" w14:textId="77777777" w:rsidR="00643226" w:rsidRDefault="00643226" w:rsidP="00197D37">
            <w:r>
              <w:t>13.</w:t>
            </w:r>
            <w:r w:rsidRPr="00C577C2">
              <w:t xml:space="preserve">İçinde </w:t>
            </w:r>
            <w:proofErr w:type="spellStart"/>
            <w:r w:rsidRPr="00C577C2">
              <w:t>bulunduğum</w:t>
            </w:r>
            <w:proofErr w:type="spellEnd"/>
            <w:r w:rsidRPr="00C577C2">
              <w:t xml:space="preserve"> </w:t>
            </w:r>
            <w:proofErr w:type="spellStart"/>
            <w:r w:rsidRPr="00C577C2">
              <w:t>toplumda</w:t>
            </w:r>
            <w:proofErr w:type="spellEnd"/>
            <w:r>
              <w:t xml:space="preserve"> </w:t>
            </w:r>
            <w:proofErr w:type="spellStart"/>
            <w:r>
              <w:t>bana</w:t>
            </w:r>
            <w:proofErr w:type="spellEnd"/>
            <w:r>
              <w:t xml:space="preserve"> </w:t>
            </w:r>
            <w:proofErr w:type="spellStart"/>
            <w:r>
              <w:t>adil</w:t>
            </w:r>
            <w:proofErr w:type="spellEnd"/>
            <w:r>
              <w:t xml:space="preserve"> </w:t>
            </w:r>
            <w:proofErr w:type="spellStart"/>
            <w:r>
              <w:t>bir</w:t>
            </w:r>
            <w:proofErr w:type="spellEnd"/>
            <w:r>
              <w:t xml:space="preserve"> </w:t>
            </w:r>
            <w:proofErr w:type="spellStart"/>
            <w:r>
              <w:t>şekilde</w:t>
            </w:r>
            <w:proofErr w:type="spellEnd"/>
            <w:r>
              <w:t xml:space="preserve"> </w:t>
            </w:r>
            <w:proofErr w:type="spellStart"/>
            <w:r>
              <w:t>davranıyorlar</w:t>
            </w:r>
            <w:proofErr w:type="spellEnd"/>
            <w:r>
              <w:t xml:space="preserve">. </w:t>
            </w:r>
          </w:p>
        </w:tc>
        <w:tc>
          <w:tcPr>
            <w:tcW w:w="904" w:type="dxa"/>
          </w:tcPr>
          <w:p w14:paraId="1F677BB0" w14:textId="77777777" w:rsidR="00643226" w:rsidRDefault="00643226" w:rsidP="00197D37"/>
        </w:tc>
        <w:tc>
          <w:tcPr>
            <w:tcW w:w="904" w:type="dxa"/>
          </w:tcPr>
          <w:p w14:paraId="6000CCFA" w14:textId="77777777" w:rsidR="00643226" w:rsidRDefault="00643226" w:rsidP="00197D37"/>
        </w:tc>
        <w:tc>
          <w:tcPr>
            <w:tcW w:w="904" w:type="dxa"/>
          </w:tcPr>
          <w:p w14:paraId="19C47BF3" w14:textId="77777777" w:rsidR="00643226" w:rsidRDefault="00643226" w:rsidP="00197D37"/>
        </w:tc>
        <w:tc>
          <w:tcPr>
            <w:tcW w:w="904" w:type="dxa"/>
          </w:tcPr>
          <w:p w14:paraId="21D3C6B0" w14:textId="77777777" w:rsidR="00643226" w:rsidRDefault="00643226" w:rsidP="00197D37"/>
        </w:tc>
        <w:tc>
          <w:tcPr>
            <w:tcW w:w="905" w:type="dxa"/>
          </w:tcPr>
          <w:p w14:paraId="547A0442" w14:textId="77777777" w:rsidR="00643226" w:rsidRDefault="00643226" w:rsidP="00197D37"/>
        </w:tc>
      </w:tr>
      <w:tr w:rsidR="00643226" w14:paraId="632DEE7F" w14:textId="77777777" w:rsidTr="00643226">
        <w:trPr>
          <w:trHeight w:val="680"/>
          <w:jc w:val="center"/>
        </w:trPr>
        <w:tc>
          <w:tcPr>
            <w:tcW w:w="5397" w:type="dxa"/>
          </w:tcPr>
          <w:p w14:paraId="3B34A2F2" w14:textId="77777777" w:rsidR="00643226" w:rsidRDefault="00643226" w:rsidP="00197D37">
            <w:r>
              <w:t>14.</w:t>
            </w:r>
            <w:r w:rsidRPr="00C577C2">
              <w:t xml:space="preserve"> </w:t>
            </w:r>
            <w:proofErr w:type="spellStart"/>
            <w:r w:rsidRPr="00C577C2">
              <w:t>Başkalarına</w:t>
            </w:r>
            <w:proofErr w:type="spellEnd"/>
            <w:r w:rsidRPr="00C577C2">
              <w:t xml:space="preserve"> </w:t>
            </w:r>
            <w:proofErr w:type="spellStart"/>
            <w:r w:rsidRPr="00C577C2">
              <w:t>yetişkin</w:t>
            </w:r>
            <w:proofErr w:type="spellEnd"/>
            <w:r w:rsidRPr="00C577C2">
              <w:t xml:space="preserve"> </w:t>
            </w:r>
            <w:proofErr w:type="spellStart"/>
            <w:r w:rsidRPr="00C577C2">
              <w:t>olmaya</w:t>
            </w:r>
            <w:proofErr w:type="spellEnd"/>
            <w:r w:rsidRPr="00C577C2">
              <w:t xml:space="preserve"> </w:t>
            </w:r>
            <w:proofErr w:type="spellStart"/>
            <w:r w:rsidRPr="00C577C2">
              <w:t>başladığımı</w:t>
            </w:r>
            <w:proofErr w:type="spellEnd"/>
            <w:r w:rsidRPr="00C577C2">
              <w:t xml:space="preserve"> </w:t>
            </w:r>
            <w:proofErr w:type="spellStart"/>
            <w:r w:rsidRPr="00C577C2">
              <w:t>ve</w:t>
            </w:r>
            <w:proofErr w:type="spellEnd"/>
            <w:r w:rsidRPr="00C577C2">
              <w:t xml:space="preserve"> </w:t>
            </w:r>
            <w:proofErr w:type="spellStart"/>
            <w:r w:rsidRPr="00C577C2">
              <w:t>sorumlu</w:t>
            </w:r>
            <w:proofErr w:type="spellEnd"/>
            <w:r w:rsidRPr="00C577C2">
              <w:t xml:space="preserve"> </w:t>
            </w:r>
            <w:proofErr w:type="spellStart"/>
            <w:r w:rsidRPr="00C577C2">
              <w:t>bir</w:t>
            </w:r>
            <w:proofErr w:type="spellEnd"/>
            <w:r w:rsidRPr="00C577C2">
              <w:t xml:space="preserve"> </w:t>
            </w:r>
            <w:proofErr w:type="spellStart"/>
            <w:r w:rsidRPr="00C577C2">
              <w:t>şekilde</w:t>
            </w:r>
            <w:proofErr w:type="spellEnd"/>
            <w:r w:rsidRPr="00C577C2">
              <w:t xml:space="preserve"> </w:t>
            </w:r>
            <w:proofErr w:type="spellStart"/>
            <w:r w:rsidRPr="00C577C2">
              <w:t>hareket</w:t>
            </w:r>
            <w:proofErr w:type="spellEnd"/>
            <w:r w:rsidRPr="00C577C2">
              <w:t xml:space="preserve"> </w:t>
            </w:r>
            <w:proofErr w:type="spellStart"/>
            <w:r w:rsidRPr="00C577C2">
              <w:t>edebildiğimi</w:t>
            </w:r>
            <w:proofErr w:type="spellEnd"/>
            <w:r w:rsidRPr="00C577C2">
              <w:t xml:space="preserve"> </w:t>
            </w:r>
            <w:proofErr w:type="spellStart"/>
            <w:r w:rsidRPr="00C577C2">
              <w:t>gösterecek</w:t>
            </w:r>
            <w:proofErr w:type="spellEnd"/>
            <w:r w:rsidRPr="00C577C2">
              <w:t xml:space="preserve"> </w:t>
            </w:r>
            <w:proofErr w:type="spellStart"/>
            <w:r w:rsidRPr="00C577C2">
              <w:t>fırsatlara</w:t>
            </w:r>
            <w:proofErr w:type="spellEnd"/>
            <w:r w:rsidRPr="00C577C2">
              <w:t xml:space="preserve"> </w:t>
            </w:r>
            <w:proofErr w:type="spellStart"/>
            <w:r w:rsidRPr="00C577C2">
              <w:t>sahibim</w:t>
            </w:r>
            <w:proofErr w:type="spellEnd"/>
            <w:r w:rsidRPr="00C577C2">
              <w:t>.</w:t>
            </w:r>
            <w:r>
              <w:t xml:space="preserve"> </w:t>
            </w:r>
          </w:p>
        </w:tc>
        <w:tc>
          <w:tcPr>
            <w:tcW w:w="904" w:type="dxa"/>
          </w:tcPr>
          <w:p w14:paraId="6D5BFA60" w14:textId="77777777" w:rsidR="00643226" w:rsidRDefault="00643226" w:rsidP="00197D37"/>
        </w:tc>
        <w:tc>
          <w:tcPr>
            <w:tcW w:w="904" w:type="dxa"/>
          </w:tcPr>
          <w:p w14:paraId="7CA11441" w14:textId="77777777" w:rsidR="00643226" w:rsidRDefault="00643226" w:rsidP="00197D37"/>
        </w:tc>
        <w:tc>
          <w:tcPr>
            <w:tcW w:w="904" w:type="dxa"/>
          </w:tcPr>
          <w:p w14:paraId="4A930AA8" w14:textId="77777777" w:rsidR="00643226" w:rsidRDefault="00643226" w:rsidP="00197D37"/>
        </w:tc>
        <w:tc>
          <w:tcPr>
            <w:tcW w:w="904" w:type="dxa"/>
          </w:tcPr>
          <w:p w14:paraId="060CB16A" w14:textId="77777777" w:rsidR="00643226" w:rsidRDefault="00643226" w:rsidP="00197D37"/>
        </w:tc>
        <w:tc>
          <w:tcPr>
            <w:tcW w:w="905" w:type="dxa"/>
          </w:tcPr>
          <w:p w14:paraId="2FFEF5F1" w14:textId="77777777" w:rsidR="00643226" w:rsidRDefault="00643226" w:rsidP="00197D37"/>
        </w:tc>
      </w:tr>
      <w:tr w:rsidR="00643226" w14:paraId="34E81721" w14:textId="77777777" w:rsidTr="00643226">
        <w:trPr>
          <w:trHeight w:val="680"/>
          <w:jc w:val="center"/>
        </w:trPr>
        <w:tc>
          <w:tcPr>
            <w:tcW w:w="5397" w:type="dxa"/>
          </w:tcPr>
          <w:p w14:paraId="74237711" w14:textId="77777777" w:rsidR="00643226" w:rsidRDefault="00643226" w:rsidP="00197D37">
            <w:r>
              <w:t>15.Ailemle/</w:t>
            </w:r>
            <w:proofErr w:type="spellStart"/>
            <w:r>
              <w:t>bakım</w:t>
            </w:r>
            <w:proofErr w:type="spellEnd"/>
            <w:r>
              <w:t xml:space="preserve"> </w:t>
            </w:r>
            <w:proofErr w:type="spellStart"/>
            <w:r>
              <w:t>verenlerimle</w:t>
            </w:r>
            <w:proofErr w:type="spellEnd"/>
            <w:r>
              <w:t xml:space="preserve"> </w:t>
            </w:r>
            <w:proofErr w:type="spellStart"/>
            <w:r>
              <w:t>bir</w:t>
            </w:r>
            <w:proofErr w:type="spellEnd"/>
            <w:r>
              <w:t xml:space="preserve"> </w:t>
            </w:r>
            <w:proofErr w:type="spellStart"/>
            <w:r>
              <w:t>aradayken</w:t>
            </w:r>
            <w:proofErr w:type="spellEnd"/>
            <w:r>
              <w:t xml:space="preserve"> </w:t>
            </w:r>
            <w:proofErr w:type="spellStart"/>
            <w:r>
              <w:t>güvende</w:t>
            </w:r>
            <w:proofErr w:type="spellEnd"/>
            <w:r>
              <w:t xml:space="preserve"> </w:t>
            </w:r>
            <w:proofErr w:type="spellStart"/>
            <w:r>
              <w:t>olduğumu</w:t>
            </w:r>
            <w:proofErr w:type="spellEnd"/>
            <w:r>
              <w:t xml:space="preserve"> </w:t>
            </w:r>
            <w:proofErr w:type="spellStart"/>
            <w:r>
              <w:t>hissediyorum</w:t>
            </w:r>
            <w:proofErr w:type="spellEnd"/>
            <w:r>
              <w:t xml:space="preserve">. </w:t>
            </w:r>
          </w:p>
        </w:tc>
        <w:tc>
          <w:tcPr>
            <w:tcW w:w="904" w:type="dxa"/>
          </w:tcPr>
          <w:p w14:paraId="0F9BCDD3" w14:textId="77777777" w:rsidR="00643226" w:rsidRDefault="00643226" w:rsidP="00197D37"/>
        </w:tc>
        <w:tc>
          <w:tcPr>
            <w:tcW w:w="904" w:type="dxa"/>
          </w:tcPr>
          <w:p w14:paraId="6733DADC" w14:textId="77777777" w:rsidR="00643226" w:rsidRDefault="00643226" w:rsidP="00197D37"/>
        </w:tc>
        <w:tc>
          <w:tcPr>
            <w:tcW w:w="904" w:type="dxa"/>
          </w:tcPr>
          <w:p w14:paraId="4B602780" w14:textId="77777777" w:rsidR="00643226" w:rsidRDefault="00643226" w:rsidP="00197D37"/>
        </w:tc>
        <w:tc>
          <w:tcPr>
            <w:tcW w:w="904" w:type="dxa"/>
          </w:tcPr>
          <w:p w14:paraId="42D843D3" w14:textId="77777777" w:rsidR="00643226" w:rsidRDefault="00643226" w:rsidP="00197D37"/>
        </w:tc>
        <w:tc>
          <w:tcPr>
            <w:tcW w:w="905" w:type="dxa"/>
          </w:tcPr>
          <w:p w14:paraId="7DAEC5D2" w14:textId="77777777" w:rsidR="00643226" w:rsidRDefault="00643226" w:rsidP="00197D37"/>
        </w:tc>
      </w:tr>
      <w:tr w:rsidR="00643226" w14:paraId="112086E7" w14:textId="77777777" w:rsidTr="00643226">
        <w:trPr>
          <w:trHeight w:val="680"/>
          <w:jc w:val="center"/>
        </w:trPr>
        <w:tc>
          <w:tcPr>
            <w:tcW w:w="5397" w:type="dxa"/>
          </w:tcPr>
          <w:p w14:paraId="46CC20FC" w14:textId="77777777" w:rsidR="00643226" w:rsidRDefault="00643226" w:rsidP="00197D37">
            <w:r>
              <w:t xml:space="preserve">16.İleriki </w:t>
            </w:r>
            <w:proofErr w:type="spellStart"/>
            <w:r w:rsidRPr="00A635E2">
              <w:t>yaşamımda</w:t>
            </w:r>
            <w:proofErr w:type="spellEnd"/>
            <w:r w:rsidRPr="00A635E2">
              <w:t xml:space="preserve"> </w:t>
            </w:r>
            <w:proofErr w:type="spellStart"/>
            <w:r w:rsidRPr="00A635E2">
              <w:t>işe</w:t>
            </w:r>
            <w:proofErr w:type="spellEnd"/>
            <w:r w:rsidRPr="00A635E2">
              <w:t xml:space="preserve"> </w:t>
            </w:r>
            <w:proofErr w:type="spellStart"/>
            <w:r w:rsidRPr="00A635E2">
              <w:t>yarayacak</w:t>
            </w:r>
            <w:proofErr w:type="spellEnd"/>
            <w:r>
              <w:t xml:space="preserve"> </w:t>
            </w:r>
            <w:proofErr w:type="spellStart"/>
            <w:r>
              <w:t>becerileri</w:t>
            </w:r>
            <w:proofErr w:type="spellEnd"/>
            <w:r>
              <w:t xml:space="preserve"> </w:t>
            </w:r>
            <w:proofErr w:type="spellStart"/>
            <w:r>
              <w:t>geliştirecek</w:t>
            </w:r>
            <w:proofErr w:type="spellEnd"/>
            <w:r>
              <w:t xml:space="preserve"> </w:t>
            </w:r>
            <w:proofErr w:type="spellStart"/>
            <w:r>
              <w:t>fırsatlara</w:t>
            </w:r>
            <w:proofErr w:type="spellEnd"/>
            <w:r>
              <w:t xml:space="preserve"> </w:t>
            </w:r>
            <w:proofErr w:type="spellStart"/>
            <w:r>
              <w:t>sahibim</w:t>
            </w:r>
            <w:proofErr w:type="spellEnd"/>
            <w:r>
              <w:t xml:space="preserve"> (</w:t>
            </w:r>
            <w:proofErr w:type="spellStart"/>
            <w:r>
              <w:t>mesleki</w:t>
            </w:r>
            <w:proofErr w:type="spellEnd"/>
            <w:r>
              <w:t xml:space="preserve"> </w:t>
            </w:r>
            <w:proofErr w:type="spellStart"/>
            <w:r>
              <w:t>beceriler</w:t>
            </w:r>
            <w:proofErr w:type="spellEnd"/>
            <w:r>
              <w:t xml:space="preserve"> </w:t>
            </w:r>
            <w:proofErr w:type="spellStart"/>
            <w:r>
              <w:t>ve</w:t>
            </w:r>
            <w:proofErr w:type="spellEnd"/>
            <w:r>
              <w:t xml:space="preserve"> </w:t>
            </w:r>
            <w:proofErr w:type="spellStart"/>
            <w:r>
              <w:t>başkalarına</w:t>
            </w:r>
            <w:proofErr w:type="spellEnd"/>
            <w:r>
              <w:t xml:space="preserve"> </w:t>
            </w:r>
            <w:proofErr w:type="spellStart"/>
            <w:r>
              <w:t>bakım</w:t>
            </w:r>
            <w:proofErr w:type="spellEnd"/>
            <w:r>
              <w:t xml:space="preserve"> </w:t>
            </w:r>
            <w:proofErr w:type="spellStart"/>
            <w:r>
              <w:t>verme</w:t>
            </w:r>
            <w:proofErr w:type="spellEnd"/>
            <w:r>
              <w:t xml:space="preserve"> </w:t>
            </w:r>
            <w:proofErr w:type="spellStart"/>
            <w:r>
              <w:t>becerisi</w:t>
            </w:r>
            <w:proofErr w:type="spellEnd"/>
            <w:r>
              <w:t xml:space="preserve"> </w:t>
            </w:r>
            <w:proofErr w:type="spellStart"/>
            <w:r>
              <w:t>gibi</w:t>
            </w:r>
            <w:proofErr w:type="spellEnd"/>
            <w:r>
              <w:t>).</w:t>
            </w:r>
          </w:p>
        </w:tc>
        <w:tc>
          <w:tcPr>
            <w:tcW w:w="904" w:type="dxa"/>
          </w:tcPr>
          <w:p w14:paraId="201A2EC7" w14:textId="77777777" w:rsidR="00643226" w:rsidRDefault="00643226" w:rsidP="00197D37"/>
        </w:tc>
        <w:tc>
          <w:tcPr>
            <w:tcW w:w="904" w:type="dxa"/>
          </w:tcPr>
          <w:p w14:paraId="278149DB" w14:textId="77777777" w:rsidR="00643226" w:rsidRDefault="00643226" w:rsidP="00197D37"/>
        </w:tc>
        <w:tc>
          <w:tcPr>
            <w:tcW w:w="904" w:type="dxa"/>
          </w:tcPr>
          <w:p w14:paraId="25FB2DED" w14:textId="77777777" w:rsidR="00643226" w:rsidRDefault="00643226" w:rsidP="00197D37"/>
        </w:tc>
        <w:tc>
          <w:tcPr>
            <w:tcW w:w="904" w:type="dxa"/>
          </w:tcPr>
          <w:p w14:paraId="301DAEFF" w14:textId="77777777" w:rsidR="00643226" w:rsidRDefault="00643226" w:rsidP="00197D37"/>
        </w:tc>
        <w:tc>
          <w:tcPr>
            <w:tcW w:w="905" w:type="dxa"/>
          </w:tcPr>
          <w:p w14:paraId="7DCF3490" w14:textId="77777777" w:rsidR="00643226" w:rsidRDefault="00643226" w:rsidP="00197D37"/>
        </w:tc>
      </w:tr>
      <w:tr w:rsidR="00643226" w14:paraId="6533F7B7" w14:textId="77777777" w:rsidTr="00643226">
        <w:trPr>
          <w:trHeight w:val="680"/>
          <w:jc w:val="center"/>
        </w:trPr>
        <w:tc>
          <w:tcPr>
            <w:tcW w:w="5397" w:type="dxa"/>
          </w:tcPr>
          <w:p w14:paraId="27E418DF" w14:textId="77777777" w:rsidR="00643226" w:rsidRDefault="00643226" w:rsidP="00197D37">
            <w:r>
              <w:t xml:space="preserve">17. </w:t>
            </w:r>
            <w:proofErr w:type="spellStart"/>
            <w:r>
              <w:t>Ailemin</w:t>
            </w:r>
            <w:proofErr w:type="spellEnd"/>
            <w:r>
              <w:t>/</w:t>
            </w:r>
            <w:proofErr w:type="spellStart"/>
            <w:r>
              <w:t>bakım</w:t>
            </w:r>
            <w:proofErr w:type="spellEnd"/>
            <w:r>
              <w:t xml:space="preserve"> </w:t>
            </w:r>
            <w:proofErr w:type="spellStart"/>
            <w:r>
              <w:t>verenlerimin</w:t>
            </w:r>
            <w:proofErr w:type="spellEnd"/>
            <w:r>
              <w:t xml:space="preserve"> </w:t>
            </w:r>
            <w:proofErr w:type="spellStart"/>
            <w:r>
              <w:t>kültürel</w:t>
            </w:r>
            <w:proofErr w:type="spellEnd"/>
            <w:r>
              <w:t xml:space="preserve"> </w:t>
            </w:r>
            <w:proofErr w:type="spellStart"/>
            <w:r>
              <w:t>ve</w:t>
            </w:r>
            <w:proofErr w:type="spellEnd"/>
            <w:r>
              <w:t xml:space="preserve"> </w:t>
            </w:r>
            <w:proofErr w:type="spellStart"/>
            <w:r>
              <w:t>aile</w:t>
            </w:r>
            <w:proofErr w:type="spellEnd"/>
            <w:r>
              <w:t xml:space="preserve"> </w:t>
            </w:r>
            <w:proofErr w:type="spellStart"/>
            <w:r>
              <w:t>geleneklerinden</w:t>
            </w:r>
            <w:proofErr w:type="spellEnd"/>
            <w:r>
              <w:t xml:space="preserve"> </w:t>
            </w:r>
            <w:proofErr w:type="spellStart"/>
            <w:r>
              <w:t>keyif</w:t>
            </w:r>
            <w:proofErr w:type="spellEnd"/>
            <w:r>
              <w:t xml:space="preserve"> </w:t>
            </w:r>
            <w:proofErr w:type="spellStart"/>
            <w:r>
              <w:t>alıyorum</w:t>
            </w:r>
            <w:proofErr w:type="spellEnd"/>
            <w:r>
              <w:t>.</w:t>
            </w:r>
          </w:p>
        </w:tc>
        <w:tc>
          <w:tcPr>
            <w:tcW w:w="904" w:type="dxa"/>
          </w:tcPr>
          <w:p w14:paraId="749AEB64" w14:textId="77777777" w:rsidR="00643226" w:rsidRDefault="00643226" w:rsidP="00197D37"/>
        </w:tc>
        <w:tc>
          <w:tcPr>
            <w:tcW w:w="904" w:type="dxa"/>
          </w:tcPr>
          <w:p w14:paraId="764546FF" w14:textId="77777777" w:rsidR="00643226" w:rsidRDefault="00643226" w:rsidP="00197D37"/>
        </w:tc>
        <w:tc>
          <w:tcPr>
            <w:tcW w:w="904" w:type="dxa"/>
          </w:tcPr>
          <w:p w14:paraId="5AC1A596" w14:textId="77777777" w:rsidR="00643226" w:rsidRDefault="00643226" w:rsidP="00197D37"/>
        </w:tc>
        <w:tc>
          <w:tcPr>
            <w:tcW w:w="904" w:type="dxa"/>
          </w:tcPr>
          <w:p w14:paraId="51FA5C8F" w14:textId="77777777" w:rsidR="00643226" w:rsidRDefault="00643226" w:rsidP="00197D37"/>
        </w:tc>
        <w:tc>
          <w:tcPr>
            <w:tcW w:w="905" w:type="dxa"/>
          </w:tcPr>
          <w:p w14:paraId="0CBDB777" w14:textId="77777777" w:rsidR="00643226" w:rsidRDefault="00643226" w:rsidP="00197D37"/>
        </w:tc>
      </w:tr>
    </w:tbl>
    <w:p w14:paraId="1585553C" w14:textId="77777777" w:rsidR="00643226" w:rsidRPr="00B47729" w:rsidRDefault="00643226" w:rsidP="00790F2D">
      <w:pPr>
        <w:rPr>
          <w:rFonts w:ascii="Times New Roman" w:hAnsi="Times New Roman"/>
          <w:lang w:val="tr-TR"/>
        </w:rPr>
      </w:pPr>
    </w:p>
    <w:sectPr w:rsidR="00643226" w:rsidRPr="00B47729" w:rsidSect="00350831">
      <w:headerReference w:type="default" r:id="rId7"/>
      <w:footerReference w:type="even" r:id="rId8"/>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2779C" w14:textId="77777777" w:rsidR="00537510" w:rsidRDefault="00537510">
      <w:r>
        <w:separator/>
      </w:r>
    </w:p>
  </w:endnote>
  <w:endnote w:type="continuationSeparator" w:id="0">
    <w:p w14:paraId="2C4DD2FC" w14:textId="77777777" w:rsidR="00537510" w:rsidRDefault="00537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auto"/>
    <w:pitch w:val="variable"/>
    <w:sig w:usb0="00000003" w:usb1="00000000"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F551D" w14:textId="43EC2BAF" w:rsidR="00853751" w:rsidRPr="00EF59F2" w:rsidRDefault="00853751" w:rsidP="00853751">
    <w:pPr>
      <w:pStyle w:val="Footer"/>
      <w:jc w:val="center"/>
      <w:rPr>
        <w:rFonts w:ascii="Times New Roman" w:hAnsi="Times New Roman"/>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C7B24" w14:textId="77777777" w:rsidR="00537510" w:rsidRDefault="00537510">
      <w:r>
        <w:separator/>
      </w:r>
    </w:p>
  </w:footnote>
  <w:footnote w:type="continuationSeparator" w:id="0">
    <w:p w14:paraId="6BC2F782" w14:textId="77777777" w:rsidR="00537510" w:rsidRDefault="00537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137B4" w14:textId="53D8CCC9" w:rsidR="00DF55A2" w:rsidRPr="00DF55A2" w:rsidRDefault="00DF55A2" w:rsidP="00DF55A2">
    <w:pPr>
      <w:jc w:val="center"/>
      <w:rPr>
        <w:rFonts w:ascii="Times New Roman" w:hAnsi="Times New Roman"/>
        <w:sz w:val="28"/>
        <w:szCs w:val="28"/>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911331"/>
    <w:multiLevelType w:val="hybridMultilevel"/>
    <w:tmpl w:val="CACE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62218E"/>
    <w:multiLevelType w:val="hybridMultilevel"/>
    <w:tmpl w:val="047E9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3F1EC0"/>
    <w:multiLevelType w:val="hybridMultilevel"/>
    <w:tmpl w:val="622E12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TE3M7YwsLQ0NjFU0lEKTi0uzszPAykwrgUAxU8gPSwAAAA="/>
  </w:docVars>
  <w:rsids>
    <w:rsidRoot w:val="00C15B85"/>
    <w:rsid w:val="00026063"/>
    <w:rsid w:val="00032916"/>
    <w:rsid w:val="00032D80"/>
    <w:rsid w:val="00035B96"/>
    <w:rsid w:val="00057648"/>
    <w:rsid w:val="00094CD7"/>
    <w:rsid w:val="000B1843"/>
    <w:rsid w:val="000C3DD3"/>
    <w:rsid w:val="000D05D7"/>
    <w:rsid w:val="000D3C84"/>
    <w:rsid w:val="00100AAE"/>
    <w:rsid w:val="00104CD5"/>
    <w:rsid w:val="0010588D"/>
    <w:rsid w:val="0011533B"/>
    <w:rsid w:val="001176E7"/>
    <w:rsid w:val="00125B63"/>
    <w:rsid w:val="00131575"/>
    <w:rsid w:val="00152C40"/>
    <w:rsid w:val="00153FFB"/>
    <w:rsid w:val="0017596F"/>
    <w:rsid w:val="00187CFF"/>
    <w:rsid w:val="00190EEA"/>
    <w:rsid w:val="00195F6A"/>
    <w:rsid w:val="00197FC9"/>
    <w:rsid w:val="001A024A"/>
    <w:rsid w:val="001B15B4"/>
    <w:rsid w:val="001B25A9"/>
    <w:rsid w:val="001D1BBB"/>
    <w:rsid w:val="001D226A"/>
    <w:rsid w:val="001D729E"/>
    <w:rsid w:val="001E6F61"/>
    <w:rsid w:val="001F136A"/>
    <w:rsid w:val="002067C1"/>
    <w:rsid w:val="00231727"/>
    <w:rsid w:val="00241552"/>
    <w:rsid w:val="0025509F"/>
    <w:rsid w:val="00290DA6"/>
    <w:rsid w:val="00291D73"/>
    <w:rsid w:val="002A0B71"/>
    <w:rsid w:val="002B12F2"/>
    <w:rsid w:val="002B5E04"/>
    <w:rsid w:val="002C2C5F"/>
    <w:rsid w:val="002C2E38"/>
    <w:rsid w:val="002C5785"/>
    <w:rsid w:val="002C7B7A"/>
    <w:rsid w:val="002D4E2F"/>
    <w:rsid w:val="002D525A"/>
    <w:rsid w:val="002D7314"/>
    <w:rsid w:val="002E7CC1"/>
    <w:rsid w:val="002F78D1"/>
    <w:rsid w:val="00300BD8"/>
    <w:rsid w:val="00303355"/>
    <w:rsid w:val="00303F80"/>
    <w:rsid w:val="003046C6"/>
    <w:rsid w:val="00305A18"/>
    <w:rsid w:val="00310F67"/>
    <w:rsid w:val="00327D0C"/>
    <w:rsid w:val="0034444B"/>
    <w:rsid w:val="00350831"/>
    <w:rsid w:val="00353CC7"/>
    <w:rsid w:val="00383A47"/>
    <w:rsid w:val="00384170"/>
    <w:rsid w:val="00387009"/>
    <w:rsid w:val="00397710"/>
    <w:rsid w:val="003A2276"/>
    <w:rsid w:val="003A2E43"/>
    <w:rsid w:val="003B0451"/>
    <w:rsid w:val="003B317A"/>
    <w:rsid w:val="003C6253"/>
    <w:rsid w:val="003D7FEE"/>
    <w:rsid w:val="003E1A5E"/>
    <w:rsid w:val="003E41BC"/>
    <w:rsid w:val="003F54FA"/>
    <w:rsid w:val="0042624F"/>
    <w:rsid w:val="004344AC"/>
    <w:rsid w:val="00434C87"/>
    <w:rsid w:val="00435EE4"/>
    <w:rsid w:val="004709D8"/>
    <w:rsid w:val="00473EF9"/>
    <w:rsid w:val="00491C44"/>
    <w:rsid w:val="004928D2"/>
    <w:rsid w:val="00492EF6"/>
    <w:rsid w:val="004A6020"/>
    <w:rsid w:val="004B7A55"/>
    <w:rsid w:val="004C42F3"/>
    <w:rsid w:val="004C77BE"/>
    <w:rsid w:val="004E639B"/>
    <w:rsid w:val="004E70B7"/>
    <w:rsid w:val="004F1085"/>
    <w:rsid w:val="004F3615"/>
    <w:rsid w:val="004F76E3"/>
    <w:rsid w:val="00503A20"/>
    <w:rsid w:val="005122C4"/>
    <w:rsid w:val="00516FFF"/>
    <w:rsid w:val="00517584"/>
    <w:rsid w:val="0052022D"/>
    <w:rsid w:val="00525C3D"/>
    <w:rsid w:val="00537416"/>
    <w:rsid w:val="00537510"/>
    <w:rsid w:val="00541DC8"/>
    <w:rsid w:val="00550A03"/>
    <w:rsid w:val="00560372"/>
    <w:rsid w:val="00581865"/>
    <w:rsid w:val="00592D2A"/>
    <w:rsid w:val="00593A6F"/>
    <w:rsid w:val="005A5778"/>
    <w:rsid w:val="005B1488"/>
    <w:rsid w:val="005B3594"/>
    <w:rsid w:val="005C7ADE"/>
    <w:rsid w:val="005D02FB"/>
    <w:rsid w:val="005E4790"/>
    <w:rsid w:val="00600680"/>
    <w:rsid w:val="00602C5F"/>
    <w:rsid w:val="00623A2A"/>
    <w:rsid w:val="00624AD6"/>
    <w:rsid w:val="00636704"/>
    <w:rsid w:val="00643226"/>
    <w:rsid w:val="00644119"/>
    <w:rsid w:val="00644494"/>
    <w:rsid w:val="00651910"/>
    <w:rsid w:val="00652F9A"/>
    <w:rsid w:val="006535F2"/>
    <w:rsid w:val="00655D01"/>
    <w:rsid w:val="0065633A"/>
    <w:rsid w:val="00663210"/>
    <w:rsid w:val="006724E2"/>
    <w:rsid w:val="00673D81"/>
    <w:rsid w:val="00680630"/>
    <w:rsid w:val="00682833"/>
    <w:rsid w:val="00684306"/>
    <w:rsid w:val="00690F60"/>
    <w:rsid w:val="00694C77"/>
    <w:rsid w:val="006B2D8A"/>
    <w:rsid w:val="006E2437"/>
    <w:rsid w:val="006E5D6C"/>
    <w:rsid w:val="006F5F32"/>
    <w:rsid w:val="006F7753"/>
    <w:rsid w:val="006F7A3D"/>
    <w:rsid w:val="007012BB"/>
    <w:rsid w:val="007104FB"/>
    <w:rsid w:val="00711378"/>
    <w:rsid w:val="007215E5"/>
    <w:rsid w:val="00726391"/>
    <w:rsid w:val="00731879"/>
    <w:rsid w:val="007332D3"/>
    <w:rsid w:val="00737FD0"/>
    <w:rsid w:val="00740660"/>
    <w:rsid w:val="007464D1"/>
    <w:rsid w:val="00747EAA"/>
    <w:rsid w:val="007528C3"/>
    <w:rsid w:val="0076592B"/>
    <w:rsid w:val="00785ACB"/>
    <w:rsid w:val="00790F2D"/>
    <w:rsid w:val="007D7E5D"/>
    <w:rsid w:val="007E3710"/>
    <w:rsid w:val="007E7A79"/>
    <w:rsid w:val="008128AF"/>
    <w:rsid w:val="00815191"/>
    <w:rsid w:val="008155CE"/>
    <w:rsid w:val="00822296"/>
    <w:rsid w:val="008340F2"/>
    <w:rsid w:val="00836D6F"/>
    <w:rsid w:val="0084753B"/>
    <w:rsid w:val="00847806"/>
    <w:rsid w:val="00847E28"/>
    <w:rsid w:val="00851FE4"/>
    <w:rsid w:val="00853751"/>
    <w:rsid w:val="00871A90"/>
    <w:rsid w:val="00876977"/>
    <w:rsid w:val="00885BC1"/>
    <w:rsid w:val="00892493"/>
    <w:rsid w:val="008A2147"/>
    <w:rsid w:val="008A3860"/>
    <w:rsid w:val="008B2F12"/>
    <w:rsid w:val="008C7C54"/>
    <w:rsid w:val="008D4CB8"/>
    <w:rsid w:val="008D7E17"/>
    <w:rsid w:val="008E37E4"/>
    <w:rsid w:val="008E473B"/>
    <w:rsid w:val="008E5129"/>
    <w:rsid w:val="008F0C66"/>
    <w:rsid w:val="008F1BA7"/>
    <w:rsid w:val="008F48EB"/>
    <w:rsid w:val="008F5B1F"/>
    <w:rsid w:val="00902BC4"/>
    <w:rsid w:val="009319DA"/>
    <w:rsid w:val="00932551"/>
    <w:rsid w:val="009352B3"/>
    <w:rsid w:val="009575C8"/>
    <w:rsid w:val="00967157"/>
    <w:rsid w:val="0098345C"/>
    <w:rsid w:val="00993608"/>
    <w:rsid w:val="009C6E3B"/>
    <w:rsid w:val="009D70B8"/>
    <w:rsid w:val="009E6EAC"/>
    <w:rsid w:val="009F56F5"/>
    <w:rsid w:val="00A06D74"/>
    <w:rsid w:val="00A11FE2"/>
    <w:rsid w:val="00A1568E"/>
    <w:rsid w:val="00A206DA"/>
    <w:rsid w:val="00A208A2"/>
    <w:rsid w:val="00A4083D"/>
    <w:rsid w:val="00A43846"/>
    <w:rsid w:val="00A5094B"/>
    <w:rsid w:val="00A723AD"/>
    <w:rsid w:val="00A9319A"/>
    <w:rsid w:val="00AA3038"/>
    <w:rsid w:val="00AB0331"/>
    <w:rsid w:val="00AB4B5E"/>
    <w:rsid w:val="00AB5063"/>
    <w:rsid w:val="00AC0C13"/>
    <w:rsid w:val="00AC48F4"/>
    <w:rsid w:val="00AD3EE4"/>
    <w:rsid w:val="00AD6D3F"/>
    <w:rsid w:val="00AE3D8F"/>
    <w:rsid w:val="00B20D46"/>
    <w:rsid w:val="00B47729"/>
    <w:rsid w:val="00B55064"/>
    <w:rsid w:val="00B57810"/>
    <w:rsid w:val="00B57E82"/>
    <w:rsid w:val="00B63205"/>
    <w:rsid w:val="00B7683B"/>
    <w:rsid w:val="00B81A64"/>
    <w:rsid w:val="00B824CD"/>
    <w:rsid w:val="00BA08E9"/>
    <w:rsid w:val="00BA25B7"/>
    <w:rsid w:val="00BC1122"/>
    <w:rsid w:val="00BC1542"/>
    <w:rsid w:val="00BC325F"/>
    <w:rsid w:val="00BE200A"/>
    <w:rsid w:val="00BE3E88"/>
    <w:rsid w:val="00BE4534"/>
    <w:rsid w:val="00C034DA"/>
    <w:rsid w:val="00C1141A"/>
    <w:rsid w:val="00C11B51"/>
    <w:rsid w:val="00C13813"/>
    <w:rsid w:val="00C15AF2"/>
    <w:rsid w:val="00C15B85"/>
    <w:rsid w:val="00C23989"/>
    <w:rsid w:val="00C35D97"/>
    <w:rsid w:val="00C432D0"/>
    <w:rsid w:val="00C43AA4"/>
    <w:rsid w:val="00C46E3C"/>
    <w:rsid w:val="00C503AF"/>
    <w:rsid w:val="00C5395D"/>
    <w:rsid w:val="00C95B1A"/>
    <w:rsid w:val="00C96DD6"/>
    <w:rsid w:val="00CA0720"/>
    <w:rsid w:val="00CA3057"/>
    <w:rsid w:val="00CA3C18"/>
    <w:rsid w:val="00CB1234"/>
    <w:rsid w:val="00CC14D7"/>
    <w:rsid w:val="00CC3123"/>
    <w:rsid w:val="00CC7332"/>
    <w:rsid w:val="00CC7E0F"/>
    <w:rsid w:val="00CD02F3"/>
    <w:rsid w:val="00CD0C83"/>
    <w:rsid w:val="00CD30C2"/>
    <w:rsid w:val="00CD320E"/>
    <w:rsid w:val="00CD5530"/>
    <w:rsid w:val="00CE0CEC"/>
    <w:rsid w:val="00CF5A70"/>
    <w:rsid w:val="00D04206"/>
    <w:rsid w:val="00D12D9D"/>
    <w:rsid w:val="00D14F50"/>
    <w:rsid w:val="00D2309A"/>
    <w:rsid w:val="00D264DF"/>
    <w:rsid w:val="00D46B1B"/>
    <w:rsid w:val="00D471C6"/>
    <w:rsid w:val="00D52323"/>
    <w:rsid w:val="00D6733C"/>
    <w:rsid w:val="00D86038"/>
    <w:rsid w:val="00D95848"/>
    <w:rsid w:val="00DA6167"/>
    <w:rsid w:val="00DB0B40"/>
    <w:rsid w:val="00DB27A7"/>
    <w:rsid w:val="00DB392B"/>
    <w:rsid w:val="00DB4E06"/>
    <w:rsid w:val="00DC3D38"/>
    <w:rsid w:val="00DD3A79"/>
    <w:rsid w:val="00DD52CE"/>
    <w:rsid w:val="00DD6E3A"/>
    <w:rsid w:val="00DE7D5B"/>
    <w:rsid w:val="00DF32B1"/>
    <w:rsid w:val="00DF55A2"/>
    <w:rsid w:val="00E071AE"/>
    <w:rsid w:val="00E104C0"/>
    <w:rsid w:val="00E12E91"/>
    <w:rsid w:val="00E24083"/>
    <w:rsid w:val="00E36CAD"/>
    <w:rsid w:val="00E3757B"/>
    <w:rsid w:val="00E41B2A"/>
    <w:rsid w:val="00E458E5"/>
    <w:rsid w:val="00E56177"/>
    <w:rsid w:val="00E56556"/>
    <w:rsid w:val="00E64903"/>
    <w:rsid w:val="00E71563"/>
    <w:rsid w:val="00E72AF2"/>
    <w:rsid w:val="00E82D89"/>
    <w:rsid w:val="00E86337"/>
    <w:rsid w:val="00E86E68"/>
    <w:rsid w:val="00E936A8"/>
    <w:rsid w:val="00EA05E5"/>
    <w:rsid w:val="00EA13DB"/>
    <w:rsid w:val="00EC7ACB"/>
    <w:rsid w:val="00ED55E1"/>
    <w:rsid w:val="00ED5F6E"/>
    <w:rsid w:val="00EE2AB6"/>
    <w:rsid w:val="00EF0329"/>
    <w:rsid w:val="00EF56D8"/>
    <w:rsid w:val="00EF59F2"/>
    <w:rsid w:val="00F24A4A"/>
    <w:rsid w:val="00F41CCE"/>
    <w:rsid w:val="00F5074B"/>
    <w:rsid w:val="00F72E03"/>
    <w:rsid w:val="00F76841"/>
    <w:rsid w:val="00F80037"/>
    <w:rsid w:val="00F857DD"/>
    <w:rsid w:val="00FA7C81"/>
    <w:rsid w:val="00FC0955"/>
    <w:rsid w:val="00FC40A3"/>
    <w:rsid w:val="00FD42EF"/>
    <w:rsid w:val="00FD4CFE"/>
    <w:rsid w:val="00FE085C"/>
    <w:rsid w:val="00FE4EFE"/>
    <w:rsid w:val="00FE59C3"/>
    <w:rsid w:val="00FE6416"/>
    <w:rsid w:val="00FF111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BAAB37"/>
  <w14:defaultImageDpi w14:val="300"/>
  <w15:docId w15:val="{E002CFE6-AA00-4AF5-83F2-EFFBE4FE5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55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5B85"/>
    <w:pPr>
      <w:tabs>
        <w:tab w:val="center" w:pos="4320"/>
        <w:tab w:val="right" w:pos="8640"/>
      </w:tabs>
    </w:pPr>
  </w:style>
  <w:style w:type="character" w:customStyle="1" w:styleId="HeaderChar">
    <w:name w:val="Header Char"/>
    <w:basedOn w:val="DefaultParagraphFont"/>
    <w:link w:val="Header"/>
    <w:uiPriority w:val="99"/>
    <w:rsid w:val="00C15B85"/>
  </w:style>
  <w:style w:type="paragraph" w:styleId="Footer">
    <w:name w:val="footer"/>
    <w:basedOn w:val="Normal"/>
    <w:link w:val="FooterChar"/>
    <w:uiPriority w:val="99"/>
    <w:unhideWhenUsed/>
    <w:rsid w:val="00C15B85"/>
    <w:pPr>
      <w:tabs>
        <w:tab w:val="center" w:pos="4320"/>
        <w:tab w:val="right" w:pos="8640"/>
      </w:tabs>
    </w:pPr>
  </w:style>
  <w:style w:type="character" w:customStyle="1" w:styleId="FooterChar">
    <w:name w:val="Footer Char"/>
    <w:basedOn w:val="DefaultParagraphFont"/>
    <w:link w:val="Footer"/>
    <w:uiPriority w:val="99"/>
    <w:rsid w:val="00C15B85"/>
  </w:style>
  <w:style w:type="table" w:styleId="TableGrid">
    <w:name w:val="Table Grid"/>
    <w:basedOn w:val="TableNormal"/>
    <w:uiPriority w:val="39"/>
    <w:rsid w:val="00F120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EF56D8"/>
    <w:pPr>
      <w:ind w:left="720"/>
      <w:contextualSpacing/>
    </w:pPr>
    <w:rPr>
      <w:rFonts w:ascii="Times New Roman" w:eastAsia="MS Mincho" w:hAnsi="Times New Roman"/>
    </w:rPr>
  </w:style>
  <w:style w:type="character" w:styleId="Hyperlink">
    <w:name w:val="Hyperlink"/>
    <w:basedOn w:val="DefaultParagraphFont"/>
    <w:uiPriority w:val="99"/>
    <w:unhideWhenUsed/>
    <w:rsid w:val="00680630"/>
    <w:rPr>
      <w:color w:val="0000FF" w:themeColor="hyperlink"/>
      <w:u w:val="single"/>
    </w:rPr>
  </w:style>
  <w:style w:type="character" w:customStyle="1" w:styleId="FontStyle26">
    <w:name w:val="Font Style26"/>
    <w:basedOn w:val="DefaultParagraphFont"/>
    <w:uiPriority w:val="99"/>
    <w:rsid w:val="00300BD8"/>
    <w:rPr>
      <w:rFonts w:ascii="Arial Narrow" w:hAnsi="Arial Narrow" w:cs="Arial Narrow"/>
      <w:color w:val="000000"/>
      <w:sz w:val="20"/>
      <w:szCs w:val="20"/>
    </w:rPr>
  </w:style>
  <w:style w:type="paragraph" w:styleId="NormalWeb">
    <w:name w:val="Normal (Web)"/>
    <w:basedOn w:val="Normal"/>
    <w:uiPriority w:val="99"/>
    <w:semiHidden/>
    <w:unhideWhenUsed/>
    <w:rsid w:val="002C2C5F"/>
    <w:pPr>
      <w:spacing w:before="100" w:beforeAutospacing="1" w:after="100" w:afterAutospacing="1"/>
    </w:pPr>
    <w:rPr>
      <w:rFonts w:ascii="Times New Roman" w:eastAsia="Times New Roman" w:hAnsi="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11</Words>
  <Characters>1777</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end-LaPine Schools</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enshaw</dc:creator>
  <cp:keywords/>
  <cp:lastModifiedBy>Phil Jefferies</cp:lastModifiedBy>
  <cp:revision>10</cp:revision>
  <cp:lastPrinted>2015-06-29T15:40:00Z</cp:lastPrinted>
  <dcterms:created xsi:type="dcterms:W3CDTF">2019-04-07T21:30:00Z</dcterms:created>
  <dcterms:modified xsi:type="dcterms:W3CDTF">2019-04-13T22:54:00Z</dcterms:modified>
</cp:coreProperties>
</file>